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4682" w:rsidRDefault="007A4682" w:rsidP="00144D7D">
      <w:pPr>
        <w:widowControl/>
        <w:spacing w:line="360" w:lineRule="auto"/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</w:pPr>
      <w:bookmarkStart w:id="0" w:name="_Hlk78557872"/>
      <w:bookmarkEnd w:id="0"/>
      <w:r>
        <w:rPr>
          <w:rFonts w:ascii="Times New Roman" w:eastAsiaTheme="minorEastAsia" w:hAnsi="Times New Roman" w:cs="Times New Roman" w:hint="eastAsia"/>
          <w:b/>
          <w:color w:val="000000" w:themeColor="text1"/>
          <w:sz w:val="40"/>
          <w:szCs w:val="40"/>
        </w:rPr>
        <w:t>T</w:t>
      </w:r>
      <w:r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>itle:</w:t>
      </w:r>
    </w:p>
    <w:p w:rsidR="00144D7D" w:rsidRPr="005B7154" w:rsidRDefault="00FD5A00" w:rsidP="00144D7D">
      <w:pPr>
        <w:widowControl/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40"/>
          <w:szCs w:val="40"/>
        </w:rPr>
      </w:pPr>
      <w:r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>N</w:t>
      </w:r>
      <w:r w:rsidR="00144D7D"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 xml:space="preserve">ew </w:t>
      </w:r>
      <w:r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 xml:space="preserve">method for </w:t>
      </w:r>
      <w:r w:rsidR="00FA077B"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>examining</w:t>
      </w:r>
      <w:r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 xml:space="preserve"> association between obesity and </w:t>
      </w:r>
      <w:r w:rsidR="00144D7D"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>diabetes</w:t>
      </w:r>
      <w:r>
        <w:rPr>
          <w:rFonts w:ascii="Times New Roman" w:eastAsiaTheme="minorEastAsia" w:hAnsi="Times New Roman" w:cs="Times New Roman"/>
          <w:b/>
          <w:color w:val="000000" w:themeColor="text1"/>
          <w:sz w:val="40"/>
          <w:szCs w:val="40"/>
        </w:rPr>
        <w:t xml:space="preserve"> with age among Korean adults</w:t>
      </w:r>
    </w:p>
    <w:p w:rsidR="00FD5A00" w:rsidRDefault="00FD5A00" w:rsidP="00144D7D">
      <w:pPr>
        <w:widowControl/>
        <w:spacing w:line="360" w:lineRule="auto"/>
        <w:ind w:firstLineChars="150" w:firstLine="36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:rsidR="007A4682" w:rsidRPr="00155113" w:rsidRDefault="007A4682" w:rsidP="007A4682">
      <w:pPr>
        <w:widowControl/>
        <w:spacing w:line="360" w:lineRule="auto"/>
        <w:rPr>
          <w:rFonts w:ascii="Times New Roman" w:eastAsiaTheme="minorEastAsia" w:hAnsi="Times New Roman" w:cs="Times New Roman"/>
          <w:b/>
          <w:color w:val="000000"/>
          <w:sz w:val="32"/>
          <w:szCs w:val="32"/>
        </w:rPr>
      </w:pPr>
      <w:r w:rsidRPr="00155113">
        <w:rPr>
          <w:rFonts w:ascii="Times New Roman" w:eastAsiaTheme="minorEastAsia" w:hAnsi="Times New Roman" w:cs="Times New Roman" w:hint="eastAsia"/>
          <w:b/>
          <w:color w:val="000000"/>
          <w:sz w:val="32"/>
          <w:szCs w:val="32"/>
        </w:rPr>
        <w:t>A</w:t>
      </w:r>
      <w:r w:rsidRPr="00155113">
        <w:rPr>
          <w:rFonts w:ascii="Times New Roman" w:eastAsiaTheme="minorEastAsia" w:hAnsi="Times New Roman" w:cs="Times New Roman"/>
          <w:b/>
          <w:color w:val="000000"/>
          <w:sz w:val="32"/>
          <w:szCs w:val="32"/>
        </w:rPr>
        <w:t>uthor:</w:t>
      </w:r>
    </w:p>
    <w:p w:rsidR="007A4682" w:rsidRPr="00A00412" w:rsidRDefault="007A4682" w:rsidP="007A4682">
      <w:pPr>
        <w:widowControl/>
        <w:wordWrap/>
        <w:autoSpaceDE/>
        <w:snapToGrid w:val="0"/>
        <w:spacing w:line="384" w:lineRule="auto"/>
        <w:jc w:val="left"/>
        <w:rPr>
          <w:rFonts w:ascii="Times New Roman" w:eastAsia="바탕" w:hAnsi="Times New Roman" w:cs="Times New Roman"/>
          <w:b/>
          <w:color w:val="000000"/>
          <w:sz w:val="28"/>
          <w:szCs w:val="28"/>
        </w:rPr>
      </w:pPr>
      <w:r w:rsidRPr="00A00412">
        <w:rPr>
          <w:rFonts w:ascii="Times New Roman" w:eastAsia="바탕" w:hAnsi="Times New Roman" w:cs="Times New Roman"/>
          <w:b/>
          <w:color w:val="000000"/>
          <w:sz w:val="28"/>
          <w:szCs w:val="28"/>
        </w:rPr>
        <w:t xml:space="preserve">Nam </w:t>
      </w:r>
      <w:proofErr w:type="spellStart"/>
      <w:r w:rsidRPr="00A00412">
        <w:rPr>
          <w:rFonts w:ascii="Times New Roman" w:eastAsia="바탕" w:hAnsi="Times New Roman" w:cs="Times New Roman"/>
          <w:b/>
          <w:color w:val="000000"/>
          <w:sz w:val="28"/>
          <w:szCs w:val="28"/>
        </w:rPr>
        <w:t>Lyong</w:t>
      </w:r>
      <w:proofErr w:type="spellEnd"/>
      <w:r w:rsidRPr="00A00412">
        <w:rPr>
          <w:rFonts w:ascii="Times New Roman" w:eastAsia="바탕" w:hAnsi="Times New Roman" w:cs="Times New Roman"/>
          <w:b/>
          <w:color w:val="000000"/>
          <w:sz w:val="28"/>
          <w:szCs w:val="28"/>
        </w:rPr>
        <w:t xml:space="preserve"> Kang</w:t>
      </w:r>
      <w:bookmarkStart w:id="1" w:name="_GoBack"/>
      <w:bookmarkEnd w:id="1"/>
      <w:r w:rsidRPr="00626C88">
        <w:rPr>
          <w:rFonts w:ascii="Times New Roman" w:eastAsia="바탕" w:hAnsi="Times New Roman" w:cs="Times New Roman"/>
          <w:b/>
          <w:color w:val="000000"/>
          <w:sz w:val="28"/>
          <w:szCs w:val="28"/>
          <w:vertAlign w:val="superscript"/>
        </w:rPr>
        <w:t>*</w:t>
      </w:r>
    </w:p>
    <w:p w:rsidR="007A4682" w:rsidRDefault="007A4682" w:rsidP="007A4682">
      <w:pPr>
        <w:widowControl/>
        <w:wordWrap/>
        <w:autoSpaceDE/>
        <w:snapToGrid w:val="0"/>
        <w:spacing w:line="384" w:lineRule="auto"/>
        <w:ind w:left="1" w:hang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Nanomechatronics Engineering, Pusan National University, </w:t>
      </w:r>
      <w:r w:rsidRPr="001C29CE">
        <w:rPr>
          <w:rFonts w:ascii="Times New Roman" w:hAnsi="Times New Roman" w:cs="Times New Roman"/>
          <w:sz w:val="24"/>
          <w:szCs w:val="24"/>
          <w:lang w:val="en"/>
        </w:rPr>
        <w:t>Busan, 46241</w:t>
      </w:r>
      <w:r>
        <w:rPr>
          <w:rFonts w:ascii="Times New Roman" w:hAnsi="Times New Roman" w:cs="Times New Roman"/>
          <w:sz w:val="24"/>
          <w:szCs w:val="24"/>
        </w:rPr>
        <w:t xml:space="preserve">, Republic of Korea </w:t>
      </w:r>
    </w:p>
    <w:p w:rsidR="00FE55C1" w:rsidRDefault="00FE55C1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AF39A5" w:rsidRDefault="00AF39A5" w:rsidP="00144D7D">
      <w:pPr>
        <w:widowControl/>
        <w:spacing w:line="360" w:lineRule="auto"/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</w:pPr>
    </w:p>
    <w:p w:rsidR="00690EC8" w:rsidRDefault="00690EC8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690EC8" w:rsidRDefault="00690EC8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690EC8" w:rsidRDefault="00690EC8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690EC8" w:rsidRDefault="00690EC8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690EC8" w:rsidRDefault="00690EC8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690EC8" w:rsidRDefault="00690EC8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B85AF2" w:rsidRDefault="00B85AF2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B85AF2" w:rsidRDefault="00B85AF2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7A4682" w:rsidRDefault="007A4682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7A4682" w:rsidRDefault="007A4682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7A4682" w:rsidRDefault="007A4682" w:rsidP="00144D7D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174671" w:rsidRDefault="00174671" w:rsidP="00D0532F">
      <w:pPr>
        <w:widowControl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1653B6" w:rsidRDefault="00415BA8" w:rsidP="001653B6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C87CD4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lastRenderedPageBreak/>
        <w:t>T</w:t>
      </w:r>
      <w:r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>able</w:t>
      </w:r>
      <w:r w:rsidRPr="00C87CD4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 xml:space="preserve"> </w:t>
      </w:r>
      <w:r w:rsidR="00AF39A5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>S</w:t>
      </w:r>
      <w:proofErr w:type="gramStart"/>
      <w:r w:rsidR="00AF39A5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>1</w:t>
      </w:r>
      <w:r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 xml:space="preserve">  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Lump</w:t>
      </w:r>
      <w:proofErr w:type="gramEnd"/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mean values of </w:t>
      </w:r>
      <w:r w:rsidR="0016237A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the 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BMI (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 xml:space="preserve"> kg/</m:t>
        </m:r>
      </m:oMath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m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  <w:vertAlign w:val="superscript"/>
        </w:rPr>
        <w:t>2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</w:t>
      </w:r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</w:rPr>
        <w:t>WHT2R (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>×</m:t>
        </m:r>
        <m:sSup>
          <m:sSupPr>
            <m:ctrlP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-4</m:t>
            </m:r>
          </m:sup>
        </m:sSup>
      </m:oMath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</w:rPr>
        <w:t>cm</w:t>
      </w:r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  <w:vertAlign w:val="superscript"/>
        </w:rPr>
        <w:t>-1</w:t>
      </w:r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and 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FBG (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>mg/dL</m:t>
        </m:r>
      </m:oMath>
      <w:r w:rsidRPr="004919CF"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>)</w:t>
      </w:r>
      <w:r w:rsidR="0016237A" w:rsidRPr="0016237A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</w:t>
      </w:r>
      <w:r w:rsidR="0016237A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of males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</w:p>
    <w:tbl>
      <w:tblPr>
        <w:tblW w:w="56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0"/>
        <w:gridCol w:w="680"/>
        <w:gridCol w:w="800"/>
        <w:gridCol w:w="680"/>
        <w:gridCol w:w="800"/>
        <w:gridCol w:w="680"/>
        <w:gridCol w:w="800"/>
        <w:gridCol w:w="680"/>
      </w:tblGrid>
      <w:tr w:rsidR="001653B6" w:rsidRPr="001653B6" w:rsidTr="001653B6">
        <w:trPr>
          <w:trHeight w:val="402"/>
        </w:trPr>
        <w:tc>
          <w:tcPr>
            <w:tcW w:w="5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MI</w:t>
            </w:r>
          </w:p>
        </w:tc>
        <w:tc>
          <w:tcPr>
            <w:tcW w:w="1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T2R</w:t>
            </w:r>
          </w:p>
        </w:tc>
        <w:tc>
          <w:tcPr>
            <w:tcW w:w="1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BG</w:t>
            </w:r>
          </w:p>
        </w:tc>
      </w:tr>
      <w:tr w:rsidR="001653B6" w:rsidRPr="001653B6" w:rsidTr="001653B6">
        <w:trPr>
          <w:trHeight w:val="402"/>
        </w:trPr>
        <w:tc>
          <w:tcPr>
            <w:tcW w:w="5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9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1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4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5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8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8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2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9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7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5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9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85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8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6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6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0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8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7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4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8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9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5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2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9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9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3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.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2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4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9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.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0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4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.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5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9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9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.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8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3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6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.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2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2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.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6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3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.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2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4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.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5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4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5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.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8</w:t>
            </w:r>
          </w:p>
        </w:tc>
      </w:tr>
      <w:tr w:rsidR="001653B6" w:rsidRPr="001653B6" w:rsidTr="001653B6">
        <w:trPr>
          <w:trHeight w:val="360"/>
        </w:trPr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9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9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.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53B6" w:rsidRPr="001653B6" w:rsidRDefault="001653B6" w:rsidP="001653B6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53B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0</w:t>
            </w:r>
          </w:p>
        </w:tc>
      </w:tr>
    </w:tbl>
    <w:p w:rsidR="002D13AF" w:rsidRDefault="001653B6" w:rsidP="001653B6">
      <w:pPr>
        <w:widowControl/>
        <w:spacing w:line="36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Arial"/>
            <w:color w:val="000000"/>
            <w:sz w:val="24"/>
            <w:szCs w:val="24"/>
          </w:rPr>
          <m:t xml:space="preserve"> †</m:t>
        </m:r>
      </m:oMath>
      <w:r w:rsidR="002D13AF"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 w:rsidR="002D13AF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Abbreviations: BMI = body mass index; WHT2R = </w:t>
      </w:r>
      <w:r w:rsidR="002D13AF">
        <w:rPr>
          <w:rFonts w:ascii="Times New Roman" w:eastAsia="Times New Roman" w:hAnsi="Times New Roman" w:cs="Times New Roman"/>
          <w:sz w:val="24"/>
          <w:szCs w:val="24"/>
        </w:rPr>
        <w:t xml:space="preserve">waist circumference divided by the square of the height; </w:t>
      </w:r>
      <w:r w:rsidR="002D13AF">
        <w:rPr>
          <w:rFonts w:ascii="Times New Roman" w:eastAsiaTheme="minorEastAsia" w:hAnsi="Times New Roman" w:cs="Times New Roman"/>
          <w:color w:val="000000"/>
          <w:sz w:val="24"/>
          <w:szCs w:val="24"/>
        </w:rPr>
        <w:t>FBG = fasting blood glucose</w:t>
      </w:r>
      <w:r w:rsidR="002D13AF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2D13AF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N = the number of subjects in a lump; </w:t>
      </w:r>
      <w:r w:rsidR="002D13A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M = the lump mean values for the ranges;</w:t>
      </w:r>
      <w:r w:rsidR="002D13AF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SD = standard deviation.</w:t>
      </w:r>
    </w:p>
    <w:p w:rsidR="002D13AF" w:rsidRPr="00C248BD" w:rsidRDefault="002D13AF" w:rsidP="002D13AF">
      <w:pPr>
        <w:widowControl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2D13AF" w:rsidRPr="00E9510E" w:rsidRDefault="002D13AF" w:rsidP="002D13AF">
      <w:pPr>
        <w:widowControl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FB1D51" w:rsidRDefault="00FB1D51" w:rsidP="00D0532F">
      <w:pPr>
        <w:widowControl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AF39A5" w:rsidRDefault="00AF39A5" w:rsidP="00D0532F">
      <w:pPr>
        <w:widowControl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AF39A5" w:rsidRPr="002D13AF" w:rsidRDefault="00AF39A5" w:rsidP="00D0532F">
      <w:pPr>
        <w:widowControl/>
        <w:spacing w:line="360" w:lineRule="auto"/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</w:pPr>
    </w:p>
    <w:p w:rsidR="00415BA8" w:rsidRDefault="00415BA8" w:rsidP="00415BA8">
      <w:pPr>
        <w:widowControl/>
        <w:spacing w:line="36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C87CD4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lastRenderedPageBreak/>
        <w:t>T</w:t>
      </w:r>
      <w:r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>able</w:t>
      </w:r>
      <w:r w:rsidRPr="00C87CD4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 xml:space="preserve"> </w:t>
      </w:r>
      <w:r w:rsidR="00AF39A5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>S</w:t>
      </w:r>
      <w:proofErr w:type="gramStart"/>
      <w:r w:rsidR="00AF39A5"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>2</w:t>
      </w:r>
      <w:r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  <w:t xml:space="preserve">  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Lump</w:t>
      </w:r>
      <w:proofErr w:type="gramEnd"/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mean values of </w:t>
      </w:r>
      <w:r w:rsidR="0016237A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the 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BMI (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 xml:space="preserve"> kg/</m:t>
        </m:r>
      </m:oMath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m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  <w:vertAlign w:val="superscript"/>
        </w:rPr>
        <w:t>2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</w:t>
      </w:r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</w:rPr>
        <w:t>WHT2R (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>×</m:t>
        </m:r>
        <m:sSup>
          <m:sSupPr>
            <m:ctrlP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-4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 xml:space="preserve"> </m:t>
        </m:r>
      </m:oMath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</w:rPr>
        <w:t>cm</w:t>
      </w:r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  <w:vertAlign w:val="superscript"/>
        </w:rPr>
        <w:t>-1</w:t>
      </w:r>
      <w:r w:rsidRPr="0079228B">
        <w:rPr>
          <w:rFonts w:ascii="Times New Roman" w:eastAsiaTheme="minorEastAsia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, and </w:t>
      </w:r>
      <w:r w:rsidRPr="004919CF">
        <w:rPr>
          <w:rFonts w:ascii="Times New Roman" w:eastAsiaTheme="minorEastAsia" w:hAnsi="Times New Roman" w:cs="Times New Roman"/>
          <w:color w:val="000000"/>
          <w:sz w:val="24"/>
          <w:szCs w:val="24"/>
        </w:rPr>
        <w:t>FBG (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>mg/dL</m:t>
        </m:r>
      </m:oMath>
      <w:r w:rsidRPr="004919CF"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>)</w:t>
      </w:r>
      <w:r w:rsidR="0016237A" w:rsidRPr="0016237A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</w:t>
      </w:r>
      <w:r w:rsidR="0016237A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of females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</w:p>
    <w:tbl>
      <w:tblPr>
        <w:tblW w:w="55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1"/>
        <w:gridCol w:w="671"/>
        <w:gridCol w:w="790"/>
        <w:gridCol w:w="670"/>
        <w:gridCol w:w="790"/>
        <w:gridCol w:w="670"/>
        <w:gridCol w:w="738"/>
        <w:gridCol w:w="670"/>
      </w:tblGrid>
      <w:tr w:rsidR="00C875AA" w:rsidRPr="00C875AA" w:rsidTr="00C875AA">
        <w:trPr>
          <w:trHeight w:val="402"/>
        </w:trPr>
        <w:tc>
          <w:tcPr>
            <w:tcW w:w="56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46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MI</w:t>
            </w:r>
          </w:p>
        </w:tc>
        <w:tc>
          <w:tcPr>
            <w:tcW w:w="146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T2R</w:t>
            </w:r>
          </w:p>
        </w:tc>
        <w:tc>
          <w:tcPr>
            <w:tcW w:w="14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BG</w:t>
            </w:r>
          </w:p>
        </w:tc>
      </w:tr>
      <w:tr w:rsidR="00C875AA" w:rsidRPr="00C875AA" w:rsidTr="00C875AA">
        <w:trPr>
          <w:trHeight w:val="402"/>
        </w:trPr>
        <w:tc>
          <w:tcPr>
            <w:tcW w:w="56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9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4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78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2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7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06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7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5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8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26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8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4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2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6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3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3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73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5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2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3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63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8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98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8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31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8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96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82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2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4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48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79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3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1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9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9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5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82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1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68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5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5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4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7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0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1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1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1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93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0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6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0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2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06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2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1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1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19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1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47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5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53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29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88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7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6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47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6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59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7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3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3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49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43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2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8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5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6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9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4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3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01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9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4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3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5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28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1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36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1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0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4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8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1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0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8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9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7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98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3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95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4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7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3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5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03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1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14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2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.1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3</w:t>
            </w:r>
          </w:p>
        </w:tc>
      </w:tr>
      <w:tr w:rsidR="00C875AA" w:rsidRPr="00C875AA" w:rsidTr="00C875AA">
        <w:trPr>
          <w:trHeight w:val="360"/>
        </w:trPr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5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08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5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56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0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.0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875AA" w:rsidRPr="00C875AA" w:rsidRDefault="00C875AA" w:rsidP="00C875AA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75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8</w:t>
            </w:r>
          </w:p>
        </w:tc>
      </w:tr>
    </w:tbl>
    <w:p w:rsidR="00C248BD" w:rsidRDefault="00C248BD" w:rsidP="00C248BD">
      <w:pPr>
        <w:widowControl/>
        <w:spacing w:line="36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Arial"/>
            <w:color w:val="000000"/>
            <w:sz w:val="24"/>
            <w:szCs w:val="24"/>
          </w:rPr>
          <m:t>†</m:t>
        </m:r>
      </m:oMath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Abbreviations: BMI = body mass index; WHT2R =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ist circumference divided by the square of the height;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FBG = fasting blood gluco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N = the number of subjects in a lump;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M = the lump mean values for the ranges;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SD = standard deviation.</w:t>
      </w:r>
    </w:p>
    <w:sectPr w:rsidR="00C248BD" w:rsidSect="006F3B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440" w:bottom="1440" w:left="1440" w:header="851" w:footer="99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1FB8" w:rsidRDefault="00DE1FB8">
      <w:r>
        <w:separator/>
      </w:r>
    </w:p>
  </w:endnote>
  <w:endnote w:type="continuationSeparator" w:id="0">
    <w:p w:rsidR="00DE1FB8" w:rsidRDefault="00DE1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5055" w:rsidRDefault="007050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5055" w:rsidRDefault="007050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:rsidR="00705055" w:rsidRDefault="007050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5055" w:rsidRDefault="007050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1FB8" w:rsidRDefault="00DE1FB8">
      <w:r>
        <w:separator/>
      </w:r>
    </w:p>
  </w:footnote>
  <w:footnote w:type="continuationSeparator" w:id="0">
    <w:p w:rsidR="00DE1FB8" w:rsidRDefault="00DE1F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5055" w:rsidRDefault="007050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5055" w:rsidRDefault="007050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5055" w:rsidRDefault="007050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1816"/>
    <w:multiLevelType w:val="multilevel"/>
    <w:tmpl w:val="8378F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494F5A"/>
    <w:multiLevelType w:val="multilevel"/>
    <w:tmpl w:val="C908B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2A7177"/>
    <w:multiLevelType w:val="hybridMultilevel"/>
    <w:tmpl w:val="873EC266"/>
    <w:lvl w:ilvl="0" w:tplc="7C487D46">
      <w:start w:val="2"/>
      <w:numFmt w:val="bullet"/>
      <w:lvlText w:val="•"/>
      <w:lvlJc w:val="left"/>
      <w:pPr>
        <w:ind w:left="72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3" w15:restartNumberingAfterBreak="0">
    <w:nsid w:val="15A62865"/>
    <w:multiLevelType w:val="multilevel"/>
    <w:tmpl w:val="A9DE4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030827"/>
    <w:multiLevelType w:val="multilevel"/>
    <w:tmpl w:val="E684D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A3396E"/>
    <w:multiLevelType w:val="multilevel"/>
    <w:tmpl w:val="F538F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593811"/>
    <w:multiLevelType w:val="hybridMultilevel"/>
    <w:tmpl w:val="C83066BE"/>
    <w:lvl w:ilvl="0" w:tplc="85C07ED2">
      <w:start w:val="2"/>
      <w:numFmt w:val="bullet"/>
      <w:lvlText w:val="•"/>
      <w:lvlJc w:val="left"/>
      <w:pPr>
        <w:ind w:left="72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48E410BD"/>
    <w:multiLevelType w:val="hybridMultilevel"/>
    <w:tmpl w:val="4148EE2E"/>
    <w:lvl w:ilvl="0" w:tplc="861C80D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A125368"/>
    <w:multiLevelType w:val="multilevel"/>
    <w:tmpl w:val="EC003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B94366"/>
    <w:multiLevelType w:val="hybridMultilevel"/>
    <w:tmpl w:val="939A1892"/>
    <w:lvl w:ilvl="0" w:tplc="93D2557A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50D37710"/>
    <w:multiLevelType w:val="multilevel"/>
    <w:tmpl w:val="FC669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200060"/>
    <w:multiLevelType w:val="hybridMultilevel"/>
    <w:tmpl w:val="5F9EC4A8"/>
    <w:lvl w:ilvl="0" w:tplc="6906975E">
      <w:start w:val="2"/>
      <w:numFmt w:val="bullet"/>
      <w:lvlText w:val="•"/>
      <w:lvlJc w:val="left"/>
      <w:pPr>
        <w:ind w:left="72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2" w15:restartNumberingAfterBreak="0">
    <w:nsid w:val="5A734070"/>
    <w:multiLevelType w:val="multilevel"/>
    <w:tmpl w:val="8056C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E3E4464"/>
    <w:multiLevelType w:val="multilevel"/>
    <w:tmpl w:val="CDC80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825567"/>
    <w:multiLevelType w:val="hybridMultilevel"/>
    <w:tmpl w:val="AEF8D706"/>
    <w:lvl w:ilvl="0" w:tplc="F22C2E32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78BA481D"/>
    <w:multiLevelType w:val="hybridMultilevel"/>
    <w:tmpl w:val="2D9ADDE4"/>
    <w:lvl w:ilvl="0" w:tplc="4466536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A655353"/>
    <w:multiLevelType w:val="hybridMultilevel"/>
    <w:tmpl w:val="E30A9348"/>
    <w:lvl w:ilvl="0" w:tplc="89AC33CE">
      <w:start w:val="1"/>
      <w:numFmt w:val="decimal"/>
      <w:lvlText w:val="%1."/>
      <w:lvlJc w:val="left"/>
      <w:pPr>
        <w:ind w:left="460" w:hanging="360"/>
      </w:pPr>
      <w:rPr>
        <w:rFonts w:eastAsia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17" w15:restartNumberingAfterBreak="0">
    <w:nsid w:val="7B3A393C"/>
    <w:multiLevelType w:val="hybridMultilevel"/>
    <w:tmpl w:val="A762C550"/>
    <w:lvl w:ilvl="0" w:tplc="47F05956">
      <w:start w:val="2"/>
      <w:numFmt w:val="bullet"/>
      <w:lvlText w:val="•"/>
      <w:lvlJc w:val="left"/>
      <w:pPr>
        <w:ind w:left="72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8" w15:restartNumberingAfterBreak="0">
    <w:nsid w:val="7B7D3812"/>
    <w:multiLevelType w:val="multilevel"/>
    <w:tmpl w:val="AD3A3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925DD1"/>
    <w:multiLevelType w:val="multilevel"/>
    <w:tmpl w:val="B9CA2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91126F"/>
    <w:multiLevelType w:val="hybridMultilevel"/>
    <w:tmpl w:val="1F544626"/>
    <w:lvl w:ilvl="0" w:tplc="B384456E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DBB32D2"/>
    <w:multiLevelType w:val="multilevel"/>
    <w:tmpl w:val="BAC21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CD4B5F"/>
    <w:multiLevelType w:val="hybridMultilevel"/>
    <w:tmpl w:val="09DCAD10"/>
    <w:lvl w:ilvl="0" w:tplc="F5B603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2"/>
  </w:num>
  <w:num w:numId="2">
    <w:abstractNumId w:val="17"/>
  </w:num>
  <w:num w:numId="3">
    <w:abstractNumId w:val="2"/>
  </w:num>
  <w:num w:numId="4">
    <w:abstractNumId w:val="11"/>
  </w:num>
  <w:num w:numId="5">
    <w:abstractNumId w:val="6"/>
  </w:num>
  <w:num w:numId="6">
    <w:abstractNumId w:val="9"/>
  </w:num>
  <w:num w:numId="7">
    <w:abstractNumId w:val="14"/>
  </w:num>
  <w:num w:numId="8">
    <w:abstractNumId w:val="16"/>
  </w:num>
  <w:num w:numId="9">
    <w:abstractNumId w:val="20"/>
  </w:num>
  <w:num w:numId="10">
    <w:abstractNumId w:val="7"/>
  </w:num>
  <w:num w:numId="11">
    <w:abstractNumId w:val="10"/>
  </w:num>
  <w:num w:numId="12">
    <w:abstractNumId w:val="18"/>
  </w:num>
  <w:num w:numId="13">
    <w:abstractNumId w:val="21"/>
  </w:num>
  <w:num w:numId="14">
    <w:abstractNumId w:val="4"/>
  </w:num>
  <w:num w:numId="15">
    <w:abstractNumId w:val="1"/>
  </w:num>
  <w:num w:numId="16">
    <w:abstractNumId w:val="8"/>
  </w:num>
  <w:num w:numId="17">
    <w:abstractNumId w:val="12"/>
  </w:num>
  <w:num w:numId="18">
    <w:abstractNumId w:val="3"/>
  </w:num>
  <w:num w:numId="19">
    <w:abstractNumId w:val="5"/>
  </w:num>
  <w:num w:numId="20">
    <w:abstractNumId w:val="0"/>
  </w:num>
  <w:num w:numId="21">
    <w:abstractNumId w:val="13"/>
  </w:num>
  <w:num w:numId="22">
    <w:abstractNumId w:val="19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MTUyNDE3NzE3MDVR0lEKTi0uzszPAykwqQUA03ZAjiwAAAA="/>
  </w:docVars>
  <w:rsids>
    <w:rsidRoot w:val="00FC7132"/>
    <w:rsid w:val="00000B2B"/>
    <w:rsid w:val="00001AD2"/>
    <w:rsid w:val="00001E64"/>
    <w:rsid w:val="00002280"/>
    <w:rsid w:val="00003806"/>
    <w:rsid w:val="000039B4"/>
    <w:rsid w:val="0000446B"/>
    <w:rsid w:val="00004DB0"/>
    <w:rsid w:val="00006013"/>
    <w:rsid w:val="000072DC"/>
    <w:rsid w:val="0000747E"/>
    <w:rsid w:val="0000777C"/>
    <w:rsid w:val="00007CC6"/>
    <w:rsid w:val="00011841"/>
    <w:rsid w:val="0001234C"/>
    <w:rsid w:val="000134CE"/>
    <w:rsid w:val="00013DC7"/>
    <w:rsid w:val="0001429A"/>
    <w:rsid w:val="00016680"/>
    <w:rsid w:val="0001680A"/>
    <w:rsid w:val="00016C1D"/>
    <w:rsid w:val="00020408"/>
    <w:rsid w:val="00020C60"/>
    <w:rsid w:val="000225B0"/>
    <w:rsid w:val="00023FE5"/>
    <w:rsid w:val="0002403A"/>
    <w:rsid w:val="00024623"/>
    <w:rsid w:val="00025112"/>
    <w:rsid w:val="00027E3B"/>
    <w:rsid w:val="00030503"/>
    <w:rsid w:val="000306EC"/>
    <w:rsid w:val="00030AE1"/>
    <w:rsid w:val="00030FB5"/>
    <w:rsid w:val="000324F6"/>
    <w:rsid w:val="00032C62"/>
    <w:rsid w:val="00033543"/>
    <w:rsid w:val="0003670C"/>
    <w:rsid w:val="00036955"/>
    <w:rsid w:val="00040EA0"/>
    <w:rsid w:val="00041155"/>
    <w:rsid w:val="00041277"/>
    <w:rsid w:val="0004168C"/>
    <w:rsid w:val="00042A49"/>
    <w:rsid w:val="00042DB1"/>
    <w:rsid w:val="0004337E"/>
    <w:rsid w:val="000439E8"/>
    <w:rsid w:val="000462A8"/>
    <w:rsid w:val="00046338"/>
    <w:rsid w:val="00047019"/>
    <w:rsid w:val="00052E13"/>
    <w:rsid w:val="00053048"/>
    <w:rsid w:val="00055CF0"/>
    <w:rsid w:val="00056D2D"/>
    <w:rsid w:val="000577A1"/>
    <w:rsid w:val="000579E9"/>
    <w:rsid w:val="00057FEE"/>
    <w:rsid w:val="00061800"/>
    <w:rsid w:val="00061E82"/>
    <w:rsid w:val="000626E8"/>
    <w:rsid w:val="00062E4C"/>
    <w:rsid w:val="000643D8"/>
    <w:rsid w:val="0006524E"/>
    <w:rsid w:val="00066232"/>
    <w:rsid w:val="000664D7"/>
    <w:rsid w:val="00067D75"/>
    <w:rsid w:val="00070E81"/>
    <w:rsid w:val="0007135A"/>
    <w:rsid w:val="0007263A"/>
    <w:rsid w:val="00072851"/>
    <w:rsid w:val="00072A83"/>
    <w:rsid w:val="00073CA3"/>
    <w:rsid w:val="00073F5E"/>
    <w:rsid w:val="00075B07"/>
    <w:rsid w:val="00080A90"/>
    <w:rsid w:val="000823CF"/>
    <w:rsid w:val="00082667"/>
    <w:rsid w:val="00083F79"/>
    <w:rsid w:val="000848FB"/>
    <w:rsid w:val="000854ED"/>
    <w:rsid w:val="000859D9"/>
    <w:rsid w:val="00085E37"/>
    <w:rsid w:val="00085E95"/>
    <w:rsid w:val="00086041"/>
    <w:rsid w:val="000861D4"/>
    <w:rsid w:val="00087D02"/>
    <w:rsid w:val="00087F0A"/>
    <w:rsid w:val="0009013C"/>
    <w:rsid w:val="000906D9"/>
    <w:rsid w:val="00090A36"/>
    <w:rsid w:val="00090D6A"/>
    <w:rsid w:val="00091C5B"/>
    <w:rsid w:val="00091F21"/>
    <w:rsid w:val="00093431"/>
    <w:rsid w:val="00093EE1"/>
    <w:rsid w:val="00094205"/>
    <w:rsid w:val="000946A4"/>
    <w:rsid w:val="0009486B"/>
    <w:rsid w:val="00094FB3"/>
    <w:rsid w:val="00095BE0"/>
    <w:rsid w:val="00096A24"/>
    <w:rsid w:val="00096A27"/>
    <w:rsid w:val="00096FF9"/>
    <w:rsid w:val="00097113"/>
    <w:rsid w:val="000978FB"/>
    <w:rsid w:val="00097E0A"/>
    <w:rsid w:val="000A1371"/>
    <w:rsid w:val="000A38A6"/>
    <w:rsid w:val="000A425E"/>
    <w:rsid w:val="000A6778"/>
    <w:rsid w:val="000B0655"/>
    <w:rsid w:val="000B088E"/>
    <w:rsid w:val="000B1867"/>
    <w:rsid w:val="000B1B82"/>
    <w:rsid w:val="000B4085"/>
    <w:rsid w:val="000B537D"/>
    <w:rsid w:val="000B56E1"/>
    <w:rsid w:val="000B5BF2"/>
    <w:rsid w:val="000B6500"/>
    <w:rsid w:val="000B6687"/>
    <w:rsid w:val="000C1299"/>
    <w:rsid w:val="000C15BF"/>
    <w:rsid w:val="000C1E66"/>
    <w:rsid w:val="000C24EB"/>
    <w:rsid w:val="000C32AE"/>
    <w:rsid w:val="000C3F2A"/>
    <w:rsid w:val="000C5469"/>
    <w:rsid w:val="000C70B0"/>
    <w:rsid w:val="000C7446"/>
    <w:rsid w:val="000C7697"/>
    <w:rsid w:val="000C77A1"/>
    <w:rsid w:val="000D01C3"/>
    <w:rsid w:val="000D072F"/>
    <w:rsid w:val="000D0C6B"/>
    <w:rsid w:val="000D251B"/>
    <w:rsid w:val="000D3071"/>
    <w:rsid w:val="000D3274"/>
    <w:rsid w:val="000D3353"/>
    <w:rsid w:val="000D4E4F"/>
    <w:rsid w:val="000D5488"/>
    <w:rsid w:val="000D5738"/>
    <w:rsid w:val="000D6A8E"/>
    <w:rsid w:val="000D7DBE"/>
    <w:rsid w:val="000E05F5"/>
    <w:rsid w:val="000E0722"/>
    <w:rsid w:val="000E0AD8"/>
    <w:rsid w:val="000E0B0A"/>
    <w:rsid w:val="000E2537"/>
    <w:rsid w:val="000E3009"/>
    <w:rsid w:val="000E3968"/>
    <w:rsid w:val="000E43E9"/>
    <w:rsid w:val="000E459C"/>
    <w:rsid w:val="000E4D60"/>
    <w:rsid w:val="000E4D6D"/>
    <w:rsid w:val="000E4F0F"/>
    <w:rsid w:val="000E61FA"/>
    <w:rsid w:val="000E6400"/>
    <w:rsid w:val="000E6C09"/>
    <w:rsid w:val="000E7195"/>
    <w:rsid w:val="000E769C"/>
    <w:rsid w:val="000F066A"/>
    <w:rsid w:val="000F2560"/>
    <w:rsid w:val="000F388D"/>
    <w:rsid w:val="000F4553"/>
    <w:rsid w:val="000F4EEC"/>
    <w:rsid w:val="000F5B02"/>
    <w:rsid w:val="000F7528"/>
    <w:rsid w:val="00100A40"/>
    <w:rsid w:val="00100C44"/>
    <w:rsid w:val="00102FDB"/>
    <w:rsid w:val="001036F2"/>
    <w:rsid w:val="00103F23"/>
    <w:rsid w:val="001041F7"/>
    <w:rsid w:val="00104344"/>
    <w:rsid w:val="0010492D"/>
    <w:rsid w:val="00104A32"/>
    <w:rsid w:val="00105188"/>
    <w:rsid w:val="001068A9"/>
    <w:rsid w:val="001073F0"/>
    <w:rsid w:val="00107523"/>
    <w:rsid w:val="001077B6"/>
    <w:rsid w:val="001105BB"/>
    <w:rsid w:val="00110641"/>
    <w:rsid w:val="0011183A"/>
    <w:rsid w:val="00111CE8"/>
    <w:rsid w:val="00113398"/>
    <w:rsid w:val="00114F1D"/>
    <w:rsid w:val="00115CB6"/>
    <w:rsid w:val="00117391"/>
    <w:rsid w:val="001204EA"/>
    <w:rsid w:val="001206BE"/>
    <w:rsid w:val="001217B8"/>
    <w:rsid w:val="00122663"/>
    <w:rsid w:val="00123541"/>
    <w:rsid w:val="00124499"/>
    <w:rsid w:val="00124510"/>
    <w:rsid w:val="00126461"/>
    <w:rsid w:val="001267B1"/>
    <w:rsid w:val="00127BBD"/>
    <w:rsid w:val="0013030D"/>
    <w:rsid w:val="00130351"/>
    <w:rsid w:val="00130663"/>
    <w:rsid w:val="00131120"/>
    <w:rsid w:val="00131CAF"/>
    <w:rsid w:val="00131FE8"/>
    <w:rsid w:val="00132683"/>
    <w:rsid w:val="001329F5"/>
    <w:rsid w:val="00133B19"/>
    <w:rsid w:val="00135FD3"/>
    <w:rsid w:val="00136F8F"/>
    <w:rsid w:val="001370FD"/>
    <w:rsid w:val="0014132B"/>
    <w:rsid w:val="0014142D"/>
    <w:rsid w:val="001430EC"/>
    <w:rsid w:val="00143DB2"/>
    <w:rsid w:val="00144D7D"/>
    <w:rsid w:val="00145851"/>
    <w:rsid w:val="00147ED0"/>
    <w:rsid w:val="00147F43"/>
    <w:rsid w:val="00151496"/>
    <w:rsid w:val="00151EA2"/>
    <w:rsid w:val="0015215C"/>
    <w:rsid w:val="001522FB"/>
    <w:rsid w:val="0015236D"/>
    <w:rsid w:val="00152877"/>
    <w:rsid w:val="0015303C"/>
    <w:rsid w:val="0015398F"/>
    <w:rsid w:val="001546B0"/>
    <w:rsid w:val="001550E7"/>
    <w:rsid w:val="001562C1"/>
    <w:rsid w:val="00156779"/>
    <w:rsid w:val="00160FFC"/>
    <w:rsid w:val="00161E4F"/>
    <w:rsid w:val="0016220A"/>
    <w:rsid w:val="0016237A"/>
    <w:rsid w:val="00162A0B"/>
    <w:rsid w:val="001635A2"/>
    <w:rsid w:val="0016362F"/>
    <w:rsid w:val="00163A6D"/>
    <w:rsid w:val="00163D2C"/>
    <w:rsid w:val="001653B6"/>
    <w:rsid w:val="001655F7"/>
    <w:rsid w:val="00165D85"/>
    <w:rsid w:val="00166362"/>
    <w:rsid w:val="001668AF"/>
    <w:rsid w:val="00166A23"/>
    <w:rsid w:val="00167358"/>
    <w:rsid w:val="00167934"/>
    <w:rsid w:val="00174671"/>
    <w:rsid w:val="001747E8"/>
    <w:rsid w:val="0017485A"/>
    <w:rsid w:val="00175121"/>
    <w:rsid w:val="00175809"/>
    <w:rsid w:val="00176EE7"/>
    <w:rsid w:val="00177786"/>
    <w:rsid w:val="00180306"/>
    <w:rsid w:val="0018067D"/>
    <w:rsid w:val="001809B0"/>
    <w:rsid w:val="00180B84"/>
    <w:rsid w:val="0018101C"/>
    <w:rsid w:val="0018157F"/>
    <w:rsid w:val="00181C7E"/>
    <w:rsid w:val="001829F3"/>
    <w:rsid w:val="00182ECE"/>
    <w:rsid w:val="00184219"/>
    <w:rsid w:val="00185B6A"/>
    <w:rsid w:val="00186D73"/>
    <w:rsid w:val="00190013"/>
    <w:rsid w:val="001900C9"/>
    <w:rsid w:val="00190306"/>
    <w:rsid w:val="001903B3"/>
    <w:rsid w:val="00190EE9"/>
    <w:rsid w:val="001915C1"/>
    <w:rsid w:val="0019190E"/>
    <w:rsid w:val="00192EFD"/>
    <w:rsid w:val="00193742"/>
    <w:rsid w:val="0019385E"/>
    <w:rsid w:val="00193951"/>
    <w:rsid w:val="001939D2"/>
    <w:rsid w:val="0019467A"/>
    <w:rsid w:val="00196173"/>
    <w:rsid w:val="00196471"/>
    <w:rsid w:val="00196502"/>
    <w:rsid w:val="00196B5D"/>
    <w:rsid w:val="00197775"/>
    <w:rsid w:val="00197E39"/>
    <w:rsid w:val="001A0136"/>
    <w:rsid w:val="001A0971"/>
    <w:rsid w:val="001A0BF1"/>
    <w:rsid w:val="001A2F6D"/>
    <w:rsid w:val="001A4A65"/>
    <w:rsid w:val="001A5ED6"/>
    <w:rsid w:val="001A74FA"/>
    <w:rsid w:val="001A7EC1"/>
    <w:rsid w:val="001B00E5"/>
    <w:rsid w:val="001B0845"/>
    <w:rsid w:val="001B2D9A"/>
    <w:rsid w:val="001B2E0E"/>
    <w:rsid w:val="001B443F"/>
    <w:rsid w:val="001B45AE"/>
    <w:rsid w:val="001B4834"/>
    <w:rsid w:val="001B5A2F"/>
    <w:rsid w:val="001B5A63"/>
    <w:rsid w:val="001B7B0B"/>
    <w:rsid w:val="001B7F25"/>
    <w:rsid w:val="001C20D9"/>
    <w:rsid w:val="001C235C"/>
    <w:rsid w:val="001C3898"/>
    <w:rsid w:val="001C4712"/>
    <w:rsid w:val="001C47AA"/>
    <w:rsid w:val="001C4EB6"/>
    <w:rsid w:val="001C72A7"/>
    <w:rsid w:val="001C7A12"/>
    <w:rsid w:val="001C7DBE"/>
    <w:rsid w:val="001D0B75"/>
    <w:rsid w:val="001D218F"/>
    <w:rsid w:val="001D45FF"/>
    <w:rsid w:val="001D4889"/>
    <w:rsid w:val="001D4CF2"/>
    <w:rsid w:val="001D529D"/>
    <w:rsid w:val="001D52C3"/>
    <w:rsid w:val="001D53B4"/>
    <w:rsid w:val="001D6748"/>
    <w:rsid w:val="001E1CE1"/>
    <w:rsid w:val="001E2210"/>
    <w:rsid w:val="001E2252"/>
    <w:rsid w:val="001E2E5C"/>
    <w:rsid w:val="001E306E"/>
    <w:rsid w:val="001E36B7"/>
    <w:rsid w:val="001E37C6"/>
    <w:rsid w:val="001E3B20"/>
    <w:rsid w:val="001E41D4"/>
    <w:rsid w:val="001E4519"/>
    <w:rsid w:val="001E50CC"/>
    <w:rsid w:val="001E515C"/>
    <w:rsid w:val="001E694C"/>
    <w:rsid w:val="001F1445"/>
    <w:rsid w:val="001F29E0"/>
    <w:rsid w:val="001F44CD"/>
    <w:rsid w:val="001F541F"/>
    <w:rsid w:val="001F686C"/>
    <w:rsid w:val="001F6A3E"/>
    <w:rsid w:val="001F6CCF"/>
    <w:rsid w:val="001F6F78"/>
    <w:rsid w:val="001F7C1D"/>
    <w:rsid w:val="001F7D47"/>
    <w:rsid w:val="0020232A"/>
    <w:rsid w:val="00202839"/>
    <w:rsid w:val="002040CB"/>
    <w:rsid w:val="002041E1"/>
    <w:rsid w:val="00204200"/>
    <w:rsid w:val="00204D97"/>
    <w:rsid w:val="00205A39"/>
    <w:rsid w:val="002068D0"/>
    <w:rsid w:val="00206E3C"/>
    <w:rsid w:val="00207423"/>
    <w:rsid w:val="00207DA2"/>
    <w:rsid w:val="00210186"/>
    <w:rsid w:val="002104F0"/>
    <w:rsid w:val="00211A11"/>
    <w:rsid w:val="00211A3E"/>
    <w:rsid w:val="0021291F"/>
    <w:rsid w:val="00213406"/>
    <w:rsid w:val="00214A0E"/>
    <w:rsid w:val="00214E0E"/>
    <w:rsid w:val="0021534B"/>
    <w:rsid w:val="00215829"/>
    <w:rsid w:val="00216703"/>
    <w:rsid w:val="00216C15"/>
    <w:rsid w:val="00217B2C"/>
    <w:rsid w:val="00217C02"/>
    <w:rsid w:val="00217D34"/>
    <w:rsid w:val="00220525"/>
    <w:rsid w:val="00220F09"/>
    <w:rsid w:val="002221B4"/>
    <w:rsid w:val="0022270F"/>
    <w:rsid w:val="00222A03"/>
    <w:rsid w:val="00222C9C"/>
    <w:rsid w:val="00222D2A"/>
    <w:rsid w:val="00223065"/>
    <w:rsid w:val="00225A3E"/>
    <w:rsid w:val="0022630F"/>
    <w:rsid w:val="00226D92"/>
    <w:rsid w:val="00227DFB"/>
    <w:rsid w:val="00230DA5"/>
    <w:rsid w:val="002347CD"/>
    <w:rsid w:val="0023558F"/>
    <w:rsid w:val="0023593C"/>
    <w:rsid w:val="002368B3"/>
    <w:rsid w:val="00237210"/>
    <w:rsid w:val="00241555"/>
    <w:rsid w:val="0024173F"/>
    <w:rsid w:val="00241CFC"/>
    <w:rsid w:val="0024214F"/>
    <w:rsid w:val="00242632"/>
    <w:rsid w:val="002427E2"/>
    <w:rsid w:val="00243E18"/>
    <w:rsid w:val="00245E6F"/>
    <w:rsid w:val="002472B4"/>
    <w:rsid w:val="0024760C"/>
    <w:rsid w:val="00247829"/>
    <w:rsid w:val="00247C3A"/>
    <w:rsid w:val="00250741"/>
    <w:rsid w:val="00251205"/>
    <w:rsid w:val="00251834"/>
    <w:rsid w:val="00251BEB"/>
    <w:rsid w:val="00252248"/>
    <w:rsid w:val="00252A39"/>
    <w:rsid w:val="00252B92"/>
    <w:rsid w:val="0025334B"/>
    <w:rsid w:val="00253B26"/>
    <w:rsid w:val="002540EE"/>
    <w:rsid w:val="002551E0"/>
    <w:rsid w:val="00255CF6"/>
    <w:rsid w:val="00255D0E"/>
    <w:rsid w:val="00255EB2"/>
    <w:rsid w:val="0025787E"/>
    <w:rsid w:val="002609F7"/>
    <w:rsid w:val="00260FB3"/>
    <w:rsid w:val="00261144"/>
    <w:rsid w:val="00261891"/>
    <w:rsid w:val="002623DE"/>
    <w:rsid w:val="002636FC"/>
    <w:rsid w:val="00263D79"/>
    <w:rsid w:val="00263F02"/>
    <w:rsid w:val="00264723"/>
    <w:rsid w:val="00264843"/>
    <w:rsid w:val="002651A0"/>
    <w:rsid w:val="0026736F"/>
    <w:rsid w:val="00270411"/>
    <w:rsid w:val="002710A4"/>
    <w:rsid w:val="00271A0B"/>
    <w:rsid w:val="00271CD0"/>
    <w:rsid w:val="00272C82"/>
    <w:rsid w:val="00273F2A"/>
    <w:rsid w:val="002742CA"/>
    <w:rsid w:val="002746F2"/>
    <w:rsid w:val="00274A02"/>
    <w:rsid w:val="002751E8"/>
    <w:rsid w:val="00276DA3"/>
    <w:rsid w:val="002778AC"/>
    <w:rsid w:val="002814A4"/>
    <w:rsid w:val="00282938"/>
    <w:rsid w:val="0028354F"/>
    <w:rsid w:val="00283A7A"/>
    <w:rsid w:val="00284B8F"/>
    <w:rsid w:val="00285981"/>
    <w:rsid w:val="00286267"/>
    <w:rsid w:val="00286D50"/>
    <w:rsid w:val="00286E0B"/>
    <w:rsid w:val="002876E5"/>
    <w:rsid w:val="00287D79"/>
    <w:rsid w:val="002900CB"/>
    <w:rsid w:val="00290143"/>
    <w:rsid w:val="002908A6"/>
    <w:rsid w:val="0029158B"/>
    <w:rsid w:val="00292EE9"/>
    <w:rsid w:val="00293564"/>
    <w:rsid w:val="002945A8"/>
    <w:rsid w:val="0029463D"/>
    <w:rsid w:val="00294977"/>
    <w:rsid w:val="00295BD2"/>
    <w:rsid w:val="00295D4C"/>
    <w:rsid w:val="00296A23"/>
    <w:rsid w:val="00297EE1"/>
    <w:rsid w:val="002A0243"/>
    <w:rsid w:val="002A1315"/>
    <w:rsid w:val="002A2ACC"/>
    <w:rsid w:val="002A3031"/>
    <w:rsid w:val="002A3254"/>
    <w:rsid w:val="002A687E"/>
    <w:rsid w:val="002A6DC4"/>
    <w:rsid w:val="002A7A3D"/>
    <w:rsid w:val="002B0349"/>
    <w:rsid w:val="002B04F8"/>
    <w:rsid w:val="002B0AFA"/>
    <w:rsid w:val="002B0AFD"/>
    <w:rsid w:val="002B11B9"/>
    <w:rsid w:val="002B1B71"/>
    <w:rsid w:val="002B1C7F"/>
    <w:rsid w:val="002B240F"/>
    <w:rsid w:val="002B279F"/>
    <w:rsid w:val="002B4F07"/>
    <w:rsid w:val="002B65B2"/>
    <w:rsid w:val="002B6A3D"/>
    <w:rsid w:val="002B6EAF"/>
    <w:rsid w:val="002B77BE"/>
    <w:rsid w:val="002B7D49"/>
    <w:rsid w:val="002C083F"/>
    <w:rsid w:val="002C1EBC"/>
    <w:rsid w:val="002C1ECC"/>
    <w:rsid w:val="002C226B"/>
    <w:rsid w:val="002C38CB"/>
    <w:rsid w:val="002C4E1A"/>
    <w:rsid w:val="002C4E72"/>
    <w:rsid w:val="002C5280"/>
    <w:rsid w:val="002C609F"/>
    <w:rsid w:val="002C61E8"/>
    <w:rsid w:val="002C666E"/>
    <w:rsid w:val="002C6FB4"/>
    <w:rsid w:val="002C7B6E"/>
    <w:rsid w:val="002D012C"/>
    <w:rsid w:val="002D0A9E"/>
    <w:rsid w:val="002D13AF"/>
    <w:rsid w:val="002D2772"/>
    <w:rsid w:val="002D2A71"/>
    <w:rsid w:val="002D3479"/>
    <w:rsid w:val="002D3EC6"/>
    <w:rsid w:val="002D441C"/>
    <w:rsid w:val="002D4F0F"/>
    <w:rsid w:val="002D4F25"/>
    <w:rsid w:val="002D5E48"/>
    <w:rsid w:val="002D5E93"/>
    <w:rsid w:val="002D696F"/>
    <w:rsid w:val="002D6F99"/>
    <w:rsid w:val="002D7851"/>
    <w:rsid w:val="002E0FD4"/>
    <w:rsid w:val="002E18BC"/>
    <w:rsid w:val="002E2586"/>
    <w:rsid w:val="002E32CF"/>
    <w:rsid w:val="002E39C8"/>
    <w:rsid w:val="002E46A1"/>
    <w:rsid w:val="002E59DD"/>
    <w:rsid w:val="002E6CEB"/>
    <w:rsid w:val="002E7266"/>
    <w:rsid w:val="002E7B43"/>
    <w:rsid w:val="002F0E3E"/>
    <w:rsid w:val="002F0EE7"/>
    <w:rsid w:val="002F1E64"/>
    <w:rsid w:val="002F37FB"/>
    <w:rsid w:val="002F41B7"/>
    <w:rsid w:val="002F4243"/>
    <w:rsid w:val="002F4D2D"/>
    <w:rsid w:val="002F5093"/>
    <w:rsid w:val="002F5CA2"/>
    <w:rsid w:val="002F64BC"/>
    <w:rsid w:val="002F686B"/>
    <w:rsid w:val="002F7307"/>
    <w:rsid w:val="002F752E"/>
    <w:rsid w:val="00300E80"/>
    <w:rsid w:val="003015F3"/>
    <w:rsid w:val="003036FA"/>
    <w:rsid w:val="0030569C"/>
    <w:rsid w:val="003057B4"/>
    <w:rsid w:val="0030678F"/>
    <w:rsid w:val="00306D0F"/>
    <w:rsid w:val="0030783A"/>
    <w:rsid w:val="00307857"/>
    <w:rsid w:val="0030790F"/>
    <w:rsid w:val="00311015"/>
    <w:rsid w:val="00312FCB"/>
    <w:rsid w:val="00314A76"/>
    <w:rsid w:val="00315142"/>
    <w:rsid w:val="0031517D"/>
    <w:rsid w:val="00315BAA"/>
    <w:rsid w:val="00315E4D"/>
    <w:rsid w:val="0031678F"/>
    <w:rsid w:val="00316BB1"/>
    <w:rsid w:val="00317415"/>
    <w:rsid w:val="00317E27"/>
    <w:rsid w:val="00317F4A"/>
    <w:rsid w:val="003200A9"/>
    <w:rsid w:val="003211AC"/>
    <w:rsid w:val="00321B8B"/>
    <w:rsid w:val="00321F59"/>
    <w:rsid w:val="003227BC"/>
    <w:rsid w:val="003231F5"/>
    <w:rsid w:val="00323209"/>
    <w:rsid w:val="0032353A"/>
    <w:rsid w:val="00327BCD"/>
    <w:rsid w:val="00330AA6"/>
    <w:rsid w:val="00331ADB"/>
    <w:rsid w:val="00331B09"/>
    <w:rsid w:val="0033205D"/>
    <w:rsid w:val="003339AE"/>
    <w:rsid w:val="00333CCE"/>
    <w:rsid w:val="003348A2"/>
    <w:rsid w:val="00334987"/>
    <w:rsid w:val="00334BD2"/>
    <w:rsid w:val="003353B4"/>
    <w:rsid w:val="00335885"/>
    <w:rsid w:val="00336043"/>
    <w:rsid w:val="0033636B"/>
    <w:rsid w:val="00336713"/>
    <w:rsid w:val="00336D9E"/>
    <w:rsid w:val="00336EE9"/>
    <w:rsid w:val="003371A0"/>
    <w:rsid w:val="00337CC9"/>
    <w:rsid w:val="003402AF"/>
    <w:rsid w:val="00341972"/>
    <w:rsid w:val="00341F15"/>
    <w:rsid w:val="00343F09"/>
    <w:rsid w:val="0034448E"/>
    <w:rsid w:val="00344D57"/>
    <w:rsid w:val="003454C6"/>
    <w:rsid w:val="0034643D"/>
    <w:rsid w:val="00346D75"/>
    <w:rsid w:val="00347630"/>
    <w:rsid w:val="0034783B"/>
    <w:rsid w:val="00347DD7"/>
    <w:rsid w:val="00350429"/>
    <w:rsid w:val="00350C52"/>
    <w:rsid w:val="003511AF"/>
    <w:rsid w:val="00351C73"/>
    <w:rsid w:val="00351F5C"/>
    <w:rsid w:val="0035227E"/>
    <w:rsid w:val="003526A5"/>
    <w:rsid w:val="003531B0"/>
    <w:rsid w:val="00353CB5"/>
    <w:rsid w:val="00353F7D"/>
    <w:rsid w:val="0035408A"/>
    <w:rsid w:val="003552BE"/>
    <w:rsid w:val="00355616"/>
    <w:rsid w:val="0035658C"/>
    <w:rsid w:val="003568A9"/>
    <w:rsid w:val="00356978"/>
    <w:rsid w:val="00360821"/>
    <w:rsid w:val="00360C71"/>
    <w:rsid w:val="003612A0"/>
    <w:rsid w:val="00361718"/>
    <w:rsid w:val="00362141"/>
    <w:rsid w:val="00362C62"/>
    <w:rsid w:val="00362F43"/>
    <w:rsid w:val="003632A7"/>
    <w:rsid w:val="00365469"/>
    <w:rsid w:val="00365777"/>
    <w:rsid w:val="00366B09"/>
    <w:rsid w:val="003676C1"/>
    <w:rsid w:val="0037101E"/>
    <w:rsid w:val="00371243"/>
    <w:rsid w:val="003722E0"/>
    <w:rsid w:val="00372D6F"/>
    <w:rsid w:val="00372F64"/>
    <w:rsid w:val="00373064"/>
    <w:rsid w:val="003738E4"/>
    <w:rsid w:val="00373BD2"/>
    <w:rsid w:val="00373F35"/>
    <w:rsid w:val="003744B1"/>
    <w:rsid w:val="003746A5"/>
    <w:rsid w:val="00374ACB"/>
    <w:rsid w:val="00374E86"/>
    <w:rsid w:val="003756EC"/>
    <w:rsid w:val="00375E43"/>
    <w:rsid w:val="00376679"/>
    <w:rsid w:val="003803DF"/>
    <w:rsid w:val="003809C4"/>
    <w:rsid w:val="00381587"/>
    <w:rsid w:val="00381816"/>
    <w:rsid w:val="00381AF4"/>
    <w:rsid w:val="00382FC3"/>
    <w:rsid w:val="00384912"/>
    <w:rsid w:val="003852CF"/>
    <w:rsid w:val="00387675"/>
    <w:rsid w:val="003905EE"/>
    <w:rsid w:val="00390EF6"/>
    <w:rsid w:val="0039255D"/>
    <w:rsid w:val="00393179"/>
    <w:rsid w:val="0039334F"/>
    <w:rsid w:val="00393BC9"/>
    <w:rsid w:val="003947BA"/>
    <w:rsid w:val="00394DFD"/>
    <w:rsid w:val="00394FF7"/>
    <w:rsid w:val="003950AD"/>
    <w:rsid w:val="00395316"/>
    <w:rsid w:val="00395F07"/>
    <w:rsid w:val="00396E01"/>
    <w:rsid w:val="003A1080"/>
    <w:rsid w:val="003A1302"/>
    <w:rsid w:val="003A1B2C"/>
    <w:rsid w:val="003A22A9"/>
    <w:rsid w:val="003A235E"/>
    <w:rsid w:val="003A255F"/>
    <w:rsid w:val="003A3F4A"/>
    <w:rsid w:val="003A53A2"/>
    <w:rsid w:val="003A6848"/>
    <w:rsid w:val="003A762E"/>
    <w:rsid w:val="003B050E"/>
    <w:rsid w:val="003B0BBE"/>
    <w:rsid w:val="003B0D4A"/>
    <w:rsid w:val="003B2152"/>
    <w:rsid w:val="003B2156"/>
    <w:rsid w:val="003B215B"/>
    <w:rsid w:val="003B278E"/>
    <w:rsid w:val="003B3BC6"/>
    <w:rsid w:val="003B5991"/>
    <w:rsid w:val="003B5CC1"/>
    <w:rsid w:val="003B5FD8"/>
    <w:rsid w:val="003B6ED8"/>
    <w:rsid w:val="003C0090"/>
    <w:rsid w:val="003C13BC"/>
    <w:rsid w:val="003C19D6"/>
    <w:rsid w:val="003C1A85"/>
    <w:rsid w:val="003C2269"/>
    <w:rsid w:val="003C29B7"/>
    <w:rsid w:val="003C2CE7"/>
    <w:rsid w:val="003C3B9B"/>
    <w:rsid w:val="003C3FAC"/>
    <w:rsid w:val="003C47D4"/>
    <w:rsid w:val="003C5BD6"/>
    <w:rsid w:val="003C731D"/>
    <w:rsid w:val="003C754B"/>
    <w:rsid w:val="003D0155"/>
    <w:rsid w:val="003D2204"/>
    <w:rsid w:val="003D23D3"/>
    <w:rsid w:val="003D38AB"/>
    <w:rsid w:val="003D43C4"/>
    <w:rsid w:val="003D6D60"/>
    <w:rsid w:val="003E1337"/>
    <w:rsid w:val="003E1DC1"/>
    <w:rsid w:val="003E3508"/>
    <w:rsid w:val="003E372A"/>
    <w:rsid w:val="003E4700"/>
    <w:rsid w:val="003E4D30"/>
    <w:rsid w:val="003E5095"/>
    <w:rsid w:val="003E5270"/>
    <w:rsid w:val="003E64B7"/>
    <w:rsid w:val="003E64BF"/>
    <w:rsid w:val="003E6DBA"/>
    <w:rsid w:val="003F0FA1"/>
    <w:rsid w:val="003F127F"/>
    <w:rsid w:val="003F22AD"/>
    <w:rsid w:val="003F3588"/>
    <w:rsid w:val="003F37D8"/>
    <w:rsid w:val="003F4CE7"/>
    <w:rsid w:val="003F599F"/>
    <w:rsid w:val="003F5C5C"/>
    <w:rsid w:val="003F663C"/>
    <w:rsid w:val="003F69C6"/>
    <w:rsid w:val="003F6A1D"/>
    <w:rsid w:val="003F6DCA"/>
    <w:rsid w:val="003F6E8C"/>
    <w:rsid w:val="003F7277"/>
    <w:rsid w:val="003F7FC4"/>
    <w:rsid w:val="00400A4E"/>
    <w:rsid w:val="00402718"/>
    <w:rsid w:val="0040314D"/>
    <w:rsid w:val="004031C4"/>
    <w:rsid w:val="00403628"/>
    <w:rsid w:val="00403AB9"/>
    <w:rsid w:val="0040516A"/>
    <w:rsid w:val="00405427"/>
    <w:rsid w:val="00406FCD"/>
    <w:rsid w:val="0040769D"/>
    <w:rsid w:val="004105F2"/>
    <w:rsid w:val="00410729"/>
    <w:rsid w:val="00410DD4"/>
    <w:rsid w:val="00410E93"/>
    <w:rsid w:val="004110F2"/>
    <w:rsid w:val="004127E6"/>
    <w:rsid w:val="00414911"/>
    <w:rsid w:val="004152E5"/>
    <w:rsid w:val="004155A5"/>
    <w:rsid w:val="00415BA8"/>
    <w:rsid w:val="00416303"/>
    <w:rsid w:val="004173CC"/>
    <w:rsid w:val="00417476"/>
    <w:rsid w:val="00423692"/>
    <w:rsid w:val="00423F65"/>
    <w:rsid w:val="00424992"/>
    <w:rsid w:val="00424FDA"/>
    <w:rsid w:val="004255B6"/>
    <w:rsid w:val="004271F5"/>
    <w:rsid w:val="004274DF"/>
    <w:rsid w:val="0043088F"/>
    <w:rsid w:val="00430976"/>
    <w:rsid w:val="0043158D"/>
    <w:rsid w:val="004327B0"/>
    <w:rsid w:val="00432B13"/>
    <w:rsid w:val="00433001"/>
    <w:rsid w:val="004342B0"/>
    <w:rsid w:val="004346E7"/>
    <w:rsid w:val="004347E7"/>
    <w:rsid w:val="004352F5"/>
    <w:rsid w:val="00440840"/>
    <w:rsid w:val="004408BA"/>
    <w:rsid w:val="00440D03"/>
    <w:rsid w:val="00441D4A"/>
    <w:rsid w:val="0044240E"/>
    <w:rsid w:val="00443816"/>
    <w:rsid w:val="00444F1F"/>
    <w:rsid w:val="00445205"/>
    <w:rsid w:val="004471A2"/>
    <w:rsid w:val="00450284"/>
    <w:rsid w:val="00450525"/>
    <w:rsid w:val="00450574"/>
    <w:rsid w:val="00450ECF"/>
    <w:rsid w:val="00452576"/>
    <w:rsid w:val="004526C5"/>
    <w:rsid w:val="004536F4"/>
    <w:rsid w:val="00454510"/>
    <w:rsid w:val="00455B6A"/>
    <w:rsid w:val="00460EFD"/>
    <w:rsid w:val="0046140F"/>
    <w:rsid w:val="004616D3"/>
    <w:rsid w:val="00461FB7"/>
    <w:rsid w:val="00462489"/>
    <w:rsid w:val="00462B53"/>
    <w:rsid w:val="00462C48"/>
    <w:rsid w:val="00463474"/>
    <w:rsid w:val="004634B1"/>
    <w:rsid w:val="00463875"/>
    <w:rsid w:val="004643D0"/>
    <w:rsid w:val="00465828"/>
    <w:rsid w:val="00465D93"/>
    <w:rsid w:val="0046787E"/>
    <w:rsid w:val="00467B2B"/>
    <w:rsid w:val="00467DE2"/>
    <w:rsid w:val="00467EE3"/>
    <w:rsid w:val="00470C6E"/>
    <w:rsid w:val="00470CC0"/>
    <w:rsid w:val="0047132B"/>
    <w:rsid w:val="004724D4"/>
    <w:rsid w:val="004726DB"/>
    <w:rsid w:val="00472932"/>
    <w:rsid w:val="00473355"/>
    <w:rsid w:val="004742AE"/>
    <w:rsid w:val="00475BD1"/>
    <w:rsid w:val="00476923"/>
    <w:rsid w:val="00476FCC"/>
    <w:rsid w:val="00477C66"/>
    <w:rsid w:val="00477ED2"/>
    <w:rsid w:val="0048262B"/>
    <w:rsid w:val="00482CDF"/>
    <w:rsid w:val="00483DBD"/>
    <w:rsid w:val="00483F88"/>
    <w:rsid w:val="00484F4A"/>
    <w:rsid w:val="00485666"/>
    <w:rsid w:val="004856A7"/>
    <w:rsid w:val="00485886"/>
    <w:rsid w:val="0049193A"/>
    <w:rsid w:val="00492D01"/>
    <w:rsid w:val="004949DD"/>
    <w:rsid w:val="00494CC2"/>
    <w:rsid w:val="00494E89"/>
    <w:rsid w:val="00495BBA"/>
    <w:rsid w:val="0049686D"/>
    <w:rsid w:val="00496D35"/>
    <w:rsid w:val="004975BC"/>
    <w:rsid w:val="00497F3A"/>
    <w:rsid w:val="004A255E"/>
    <w:rsid w:val="004A3E52"/>
    <w:rsid w:val="004A4ACC"/>
    <w:rsid w:val="004A4BD7"/>
    <w:rsid w:val="004A5252"/>
    <w:rsid w:val="004A7687"/>
    <w:rsid w:val="004A7E9A"/>
    <w:rsid w:val="004A7F99"/>
    <w:rsid w:val="004A7FDA"/>
    <w:rsid w:val="004B1D83"/>
    <w:rsid w:val="004B2CD2"/>
    <w:rsid w:val="004B3EB6"/>
    <w:rsid w:val="004B5670"/>
    <w:rsid w:val="004B5DAF"/>
    <w:rsid w:val="004B69D0"/>
    <w:rsid w:val="004C02B1"/>
    <w:rsid w:val="004C0D70"/>
    <w:rsid w:val="004C15F4"/>
    <w:rsid w:val="004C1F37"/>
    <w:rsid w:val="004C203B"/>
    <w:rsid w:val="004C223B"/>
    <w:rsid w:val="004C2B58"/>
    <w:rsid w:val="004C31DD"/>
    <w:rsid w:val="004C3BD1"/>
    <w:rsid w:val="004C50B5"/>
    <w:rsid w:val="004C50DF"/>
    <w:rsid w:val="004C5590"/>
    <w:rsid w:val="004D06CD"/>
    <w:rsid w:val="004D2933"/>
    <w:rsid w:val="004D2FAA"/>
    <w:rsid w:val="004D3616"/>
    <w:rsid w:val="004D5183"/>
    <w:rsid w:val="004D69A7"/>
    <w:rsid w:val="004D6BB3"/>
    <w:rsid w:val="004D6BB6"/>
    <w:rsid w:val="004D6D37"/>
    <w:rsid w:val="004D6EE4"/>
    <w:rsid w:val="004E0388"/>
    <w:rsid w:val="004E086A"/>
    <w:rsid w:val="004E0A1E"/>
    <w:rsid w:val="004E0BF7"/>
    <w:rsid w:val="004E0D4A"/>
    <w:rsid w:val="004E0E1E"/>
    <w:rsid w:val="004E1D46"/>
    <w:rsid w:val="004E1F1B"/>
    <w:rsid w:val="004E39AE"/>
    <w:rsid w:val="004E551A"/>
    <w:rsid w:val="004E5577"/>
    <w:rsid w:val="004E5679"/>
    <w:rsid w:val="004E5E87"/>
    <w:rsid w:val="004E68F6"/>
    <w:rsid w:val="004E7234"/>
    <w:rsid w:val="004F0A9F"/>
    <w:rsid w:val="004F2157"/>
    <w:rsid w:val="004F34D8"/>
    <w:rsid w:val="004F3789"/>
    <w:rsid w:val="004F46D1"/>
    <w:rsid w:val="004F5C5B"/>
    <w:rsid w:val="004F5E26"/>
    <w:rsid w:val="004F7648"/>
    <w:rsid w:val="004F7E71"/>
    <w:rsid w:val="00501665"/>
    <w:rsid w:val="0050334C"/>
    <w:rsid w:val="00503E5A"/>
    <w:rsid w:val="00503F0E"/>
    <w:rsid w:val="00503F6C"/>
    <w:rsid w:val="0050587B"/>
    <w:rsid w:val="0050691D"/>
    <w:rsid w:val="005073DC"/>
    <w:rsid w:val="00507829"/>
    <w:rsid w:val="00507D4B"/>
    <w:rsid w:val="005100C1"/>
    <w:rsid w:val="00510200"/>
    <w:rsid w:val="0051231B"/>
    <w:rsid w:val="00512B1E"/>
    <w:rsid w:val="00512CC2"/>
    <w:rsid w:val="00513B90"/>
    <w:rsid w:val="00513BAC"/>
    <w:rsid w:val="00513CB7"/>
    <w:rsid w:val="00515BB0"/>
    <w:rsid w:val="00515C71"/>
    <w:rsid w:val="00516D8F"/>
    <w:rsid w:val="00520211"/>
    <w:rsid w:val="00520485"/>
    <w:rsid w:val="00520B20"/>
    <w:rsid w:val="00521A77"/>
    <w:rsid w:val="005222C3"/>
    <w:rsid w:val="00523B8A"/>
    <w:rsid w:val="00524ADD"/>
    <w:rsid w:val="0052644A"/>
    <w:rsid w:val="00526AF6"/>
    <w:rsid w:val="00527A18"/>
    <w:rsid w:val="005315B7"/>
    <w:rsid w:val="00531A13"/>
    <w:rsid w:val="00533F4D"/>
    <w:rsid w:val="005344A5"/>
    <w:rsid w:val="00534F96"/>
    <w:rsid w:val="00535954"/>
    <w:rsid w:val="00537760"/>
    <w:rsid w:val="00537A30"/>
    <w:rsid w:val="005405AF"/>
    <w:rsid w:val="0054115E"/>
    <w:rsid w:val="00541730"/>
    <w:rsid w:val="0054297C"/>
    <w:rsid w:val="0054364B"/>
    <w:rsid w:val="00543CB1"/>
    <w:rsid w:val="00544B02"/>
    <w:rsid w:val="00545963"/>
    <w:rsid w:val="005470A7"/>
    <w:rsid w:val="00550BDD"/>
    <w:rsid w:val="005513DE"/>
    <w:rsid w:val="005515D9"/>
    <w:rsid w:val="00551ACC"/>
    <w:rsid w:val="00551C7B"/>
    <w:rsid w:val="00551CC6"/>
    <w:rsid w:val="00552001"/>
    <w:rsid w:val="00552D89"/>
    <w:rsid w:val="005534CD"/>
    <w:rsid w:val="00554921"/>
    <w:rsid w:val="005563C9"/>
    <w:rsid w:val="0055663C"/>
    <w:rsid w:val="00556701"/>
    <w:rsid w:val="00557C44"/>
    <w:rsid w:val="00557C67"/>
    <w:rsid w:val="00562F92"/>
    <w:rsid w:val="00564206"/>
    <w:rsid w:val="00564336"/>
    <w:rsid w:val="00564664"/>
    <w:rsid w:val="005652C2"/>
    <w:rsid w:val="0056635A"/>
    <w:rsid w:val="0056752C"/>
    <w:rsid w:val="005675BE"/>
    <w:rsid w:val="00570AFF"/>
    <w:rsid w:val="00570EAD"/>
    <w:rsid w:val="005713FF"/>
    <w:rsid w:val="00572033"/>
    <w:rsid w:val="0057213E"/>
    <w:rsid w:val="00572DC7"/>
    <w:rsid w:val="005732C1"/>
    <w:rsid w:val="0057347A"/>
    <w:rsid w:val="00573E7E"/>
    <w:rsid w:val="0057453C"/>
    <w:rsid w:val="005751D8"/>
    <w:rsid w:val="005753E7"/>
    <w:rsid w:val="00575979"/>
    <w:rsid w:val="0057624D"/>
    <w:rsid w:val="00576F26"/>
    <w:rsid w:val="005772EC"/>
    <w:rsid w:val="005802CA"/>
    <w:rsid w:val="005806B2"/>
    <w:rsid w:val="00580DA2"/>
    <w:rsid w:val="00581FCB"/>
    <w:rsid w:val="00583101"/>
    <w:rsid w:val="005833CF"/>
    <w:rsid w:val="00584141"/>
    <w:rsid w:val="0058436C"/>
    <w:rsid w:val="005856C1"/>
    <w:rsid w:val="00586268"/>
    <w:rsid w:val="00586502"/>
    <w:rsid w:val="005902BC"/>
    <w:rsid w:val="0059077E"/>
    <w:rsid w:val="005922EE"/>
    <w:rsid w:val="005933EB"/>
    <w:rsid w:val="00593FEA"/>
    <w:rsid w:val="0059401D"/>
    <w:rsid w:val="005940CF"/>
    <w:rsid w:val="00594C3D"/>
    <w:rsid w:val="00594FCE"/>
    <w:rsid w:val="00595140"/>
    <w:rsid w:val="0059575F"/>
    <w:rsid w:val="005959C7"/>
    <w:rsid w:val="00595FF0"/>
    <w:rsid w:val="005965E6"/>
    <w:rsid w:val="00597DF7"/>
    <w:rsid w:val="005A0254"/>
    <w:rsid w:val="005A02F9"/>
    <w:rsid w:val="005A0479"/>
    <w:rsid w:val="005A20A6"/>
    <w:rsid w:val="005A285C"/>
    <w:rsid w:val="005A2BD5"/>
    <w:rsid w:val="005A320E"/>
    <w:rsid w:val="005A5400"/>
    <w:rsid w:val="005A6B8C"/>
    <w:rsid w:val="005A794B"/>
    <w:rsid w:val="005A7F9B"/>
    <w:rsid w:val="005B0F99"/>
    <w:rsid w:val="005B11B3"/>
    <w:rsid w:val="005B3159"/>
    <w:rsid w:val="005B3505"/>
    <w:rsid w:val="005B36CA"/>
    <w:rsid w:val="005B4B5E"/>
    <w:rsid w:val="005B4E1A"/>
    <w:rsid w:val="005B5C58"/>
    <w:rsid w:val="005B5E6A"/>
    <w:rsid w:val="005B697F"/>
    <w:rsid w:val="005C0338"/>
    <w:rsid w:val="005C04E0"/>
    <w:rsid w:val="005C08A7"/>
    <w:rsid w:val="005C0E00"/>
    <w:rsid w:val="005C2163"/>
    <w:rsid w:val="005C2761"/>
    <w:rsid w:val="005C29F2"/>
    <w:rsid w:val="005C29F3"/>
    <w:rsid w:val="005C421D"/>
    <w:rsid w:val="005C4C98"/>
    <w:rsid w:val="005C523F"/>
    <w:rsid w:val="005C67FC"/>
    <w:rsid w:val="005C6DBF"/>
    <w:rsid w:val="005C7947"/>
    <w:rsid w:val="005C7B30"/>
    <w:rsid w:val="005D037C"/>
    <w:rsid w:val="005D302C"/>
    <w:rsid w:val="005D359A"/>
    <w:rsid w:val="005D3FAE"/>
    <w:rsid w:val="005D4F80"/>
    <w:rsid w:val="005D57EB"/>
    <w:rsid w:val="005D6492"/>
    <w:rsid w:val="005E00F9"/>
    <w:rsid w:val="005E02D6"/>
    <w:rsid w:val="005E07C3"/>
    <w:rsid w:val="005E08A1"/>
    <w:rsid w:val="005E11F2"/>
    <w:rsid w:val="005E14D1"/>
    <w:rsid w:val="005E1627"/>
    <w:rsid w:val="005E1B7D"/>
    <w:rsid w:val="005E47BE"/>
    <w:rsid w:val="005E4E18"/>
    <w:rsid w:val="005E5F31"/>
    <w:rsid w:val="005E60DE"/>
    <w:rsid w:val="005E6C9B"/>
    <w:rsid w:val="005E7594"/>
    <w:rsid w:val="005F1ABB"/>
    <w:rsid w:val="005F2225"/>
    <w:rsid w:val="005F39AE"/>
    <w:rsid w:val="005F3F53"/>
    <w:rsid w:val="005F4BEF"/>
    <w:rsid w:val="005F514D"/>
    <w:rsid w:val="005F5ED3"/>
    <w:rsid w:val="005F73AC"/>
    <w:rsid w:val="005F7D46"/>
    <w:rsid w:val="00600374"/>
    <w:rsid w:val="00600E88"/>
    <w:rsid w:val="00600F5B"/>
    <w:rsid w:val="006018D2"/>
    <w:rsid w:val="00602EE1"/>
    <w:rsid w:val="00603485"/>
    <w:rsid w:val="00603A0A"/>
    <w:rsid w:val="00604122"/>
    <w:rsid w:val="00605B42"/>
    <w:rsid w:val="006104A6"/>
    <w:rsid w:val="00610812"/>
    <w:rsid w:val="00610B37"/>
    <w:rsid w:val="00610B6C"/>
    <w:rsid w:val="006117EB"/>
    <w:rsid w:val="00611EF4"/>
    <w:rsid w:val="00612F51"/>
    <w:rsid w:val="006132B6"/>
    <w:rsid w:val="006152AA"/>
    <w:rsid w:val="0061608F"/>
    <w:rsid w:val="00616151"/>
    <w:rsid w:val="006162BA"/>
    <w:rsid w:val="006165CB"/>
    <w:rsid w:val="006173E7"/>
    <w:rsid w:val="00620E73"/>
    <w:rsid w:val="006219F9"/>
    <w:rsid w:val="00621AC7"/>
    <w:rsid w:val="00621C66"/>
    <w:rsid w:val="00621C94"/>
    <w:rsid w:val="00622727"/>
    <w:rsid w:val="00623959"/>
    <w:rsid w:val="00624203"/>
    <w:rsid w:val="006244EB"/>
    <w:rsid w:val="00624809"/>
    <w:rsid w:val="00624AB1"/>
    <w:rsid w:val="00624FC6"/>
    <w:rsid w:val="0062550F"/>
    <w:rsid w:val="00625DDE"/>
    <w:rsid w:val="00625E96"/>
    <w:rsid w:val="00626110"/>
    <w:rsid w:val="00626B50"/>
    <w:rsid w:val="00626C88"/>
    <w:rsid w:val="00627CF1"/>
    <w:rsid w:val="00627D70"/>
    <w:rsid w:val="006319B5"/>
    <w:rsid w:val="00632671"/>
    <w:rsid w:val="00632B7F"/>
    <w:rsid w:val="0063410D"/>
    <w:rsid w:val="00634394"/>
    <w:rsid w:val="00634985"/>
    <w:rsid w:val="006366E6"/>
    <w:rsid w:val="00637644"/>
    <w:rsid w:val="006401C9"/>
    <w:rsid w:val="00640301"/>
    <w:rsid w:val="00640F91"/>
    <w:rsid w:val="00641A22"/>
    <w:rsid w:val="00642318"/>
    <w:rsid w:val="006426AA"/>
    <w:rsid w:val="006432AB"/>
    <w:rsid w:val="00643338"/>
    <w:rsid w:val="00643C08"/>
    <w:rsid w:val="00645C9C"/>
    <w:rsid w:val="00647F48"/>
    <w:rsid w:val="006516E5"/>
    <w:rsid w:val="00651D98"/>
    <w:rsid w:val="00651E4C"/>
    <w:rsid w:val="00652097"/>
    <w:rsid w:val="00652CBE"/>
    <w:rsid w:val="006530D8"/>
    <w:rsid w:val="006538FC"/>
    <w:rsid w:val="00653EAE"/>
    <w:rsid w:val="006540DE"/>
    <w:rsid w:val="0065472D"/>
    <w:rsid w:val="00655995"/>
    <w:rsid w:val="00656AE1"/>
    <w:rsid w:val="00656C1C"/>
    <w:rsid w:val="00656ED9"/>
    <w:rsid w:val="00657197"/>
    <w:rsid w:val="006571A4"/>
    <w:rsid w:val="00657892"/>
    <w:rsid w:val="00660562"/>
    <w:rsid w:val="006608F9"/>
    <w:rsid w:val="006610A6"/>
    <w:rsid w:val="0066117B"/>
    <w:rsid w:val="00661702"/>
    <w:rsid w:val="00661B6C"/>
    <w:rsid w:val="00661D76"/>
    <w:rsid w:val="006624DF"/>
    <w:rsid w:val="006638B1"/>
    <w:rsid w:val="00664C1F"/>
    <w:rsid w:val="00665233"/>
    <w:rsid w:val="00666903"/>
    <w:rsid w:val="00667156"/>
    <w:rsid w:val="00667298"/>
    <w:rsid w:val="006678CB"/>
    <w:rsid w:val="00667A2D"/>
    <w:rsid w:val="00667E72"/>
    <w:rsid w:val="00672069"/>
    <w:rsid w:val="00673975"/>
    <w:rsid w:val="00673999"/>
    <w:rsid w:val="00676112"/>
    <w:rsid w:val="0067756D"/>
    <w:rsid w:val="00677D48"/>
    <w:rsid w:val="00677F9B"/>
    <w:rsid w:val="00682254"/>
    <w:rsid w:val="00682257"/>
    <w:rsid w:val="00682EAC"/>
    <w:rsid w:val="0068326B"/>
    <w:rsid w:val="00683E55"/>
    <w:rsid w:val="00687814"/>
    <w:rsid w:val="00687FC0"/>
    <w:rsid w:val="00690EC8"/>
    <w:rsid w:val="00690EF8"/>
    <w:rsid w:val="00691CC4"/>
    <w:rsid w:val="00692248"/>
    <w:rsid w:val="00692C5B"/>
    <w:rsid w:val="006941CD"/>
    <w:rsid w:val="00695549"/>
    <w:rsid w:val="00695758"/>
    <w:rsid w:val="006959B9"/>
    <w:rsid w:val="00695D0C"/>
    <w:rsid w:val="00696931"/>
    <w:rsid w:val="006A0132"/>
    <w:rsid w:val="006A097A"/>
    <w:rsid w:val="006A3356"/>
    <w:rsid w:val="006A3B8B"/>
    <w:rsid w:val="006A6006"/>
    <w:rsid w:val="006A69C1"/>
    <w:rsid w:val="006A7419"/>
    <w:rsid w:val="006A77AE"/>
    <w:rsid w:val="006A7AE6"/>
    <w:rsid w:val="006B0311"/>
    <w:rsid w:val="006B1334"/>
    <w:rsid w:val="006B2323"/>
    <w:rsid w:val="006B238F"/>
    <w:rsid w:val="006B2D0F"/>
    <w:rsid w:val="006B3007"/>
    <w:rsid w:val="006B3AC6"/>
    <w:rsid w:val="006B4B21"/>
    <w:rsid w:val="006B69E7"/>
    <w:rsid w:val="006B6DD7"/>
    <w:rsid w:val="006B74C2"/>
    <w:rsid w:val="006B7802"/>
    <w:rsid w:val="006B7BFC"/>
    <w:rsid w:val="006C0D53"/>
    <w:rsid w:val="006C1070"/>
    <w:rsid w:val="006C13DD"/>
    <w:rsid w:val="006C3A0E"/>
    <w:rsid w:val="006C3FBF"/>
    <w:rsid w:val="006C4C0F"/>
    <w:rsid w:val="006C6983"/>
    <w:rsid w:val="006C6FD1"/>
    <w:rsid w:val="006D024A"/>
    <w:rsid w:val="006D1182"/>
    <w:rsid w:val="006D18F4"/>
    <w:rsid w:val="006D1DE1"/>
    <w:rsid w:val="006D240B"/>
    <w:rsid w:val="006D2FB0"/>
    <w:rsid w:val="006D5CF7"/>
    <w:rsid w:val="006D63C2"/>
    <w:rsid w:val="006D7424"/>
    <w:rsid w:val="006E11C1"/>
    <w:rsid w:val="006E1A7C"/>
    <w:rsid w:val="006E29A9"/>
    <w:rsid w:val="006E312F"/>
    <w:rsid w:val="006E3339"/>
    <w:rsid w:val="006E43ED"/>
    <w:rsid w:val="006E442E"/>
    <w:rsid w:val="006E573F"/>
    <w:rsid w:val="006E62EE"/>
    <w:rsid w:val="006E63CE"/>
    <w:rsid w:val="006E733C"/>
    <w:rsid w:val="006F09F7"/>
    <w:rsid w:val="006F0DE2"/>
    <w:rsid w:val="006F149B"/>
    <w:rsid w:val="006F224B"/>
    <w:rsid w:val="006F227B"/>
    <w:rsid w:val="006F277E"/>
    <w:rsid w:val="006F3309"/>
    <w:rsid w:val="006F3B1F"/>
    <w:rsid w:val="006F4070"/>
    <w:rsid w:val="006F4405"/>
    <w:rsid w:val="006F44C7"/>
    <w:rsid w:val="006F4FC1"/>
    <w:rsid w:val="006F6B43"/>
    <w:rsid w:val="006F6D1C"/>
    <w:rsid w:val="006F6F89"/>
    <w:rsid w:val="006F71B9"/>
    <w:rsid w:val="007001C7"/>
    <w:rsid w:val="007001D4"/>
    <w:rsid w:val="00700DE0"/>
    <w:rsid w:val="00701A9F"/>
    <w:rsid w:val="007021B9"/>
    <w:rsid w:val="00702595"/>
    <w:rsid w:val="00702862"/>
    <w:rsid w:val="00705055"/>
    <w:rsid w:val="00705D59"/>
    <w:rsid w:val="007060B7"/>
    <w:rsid w:val="0070795A"/>
    <w:rsid w:val="0070796F"/>
    <w:rsid w:val="00707A71"/>
    <w:rsid w:val="007114C5"/>
    <w:rsid w:val="007122A8"/>
    <w:rsid w:val="007131BB"/>
    <w:rsid w:val="007133FC"/>
    <w:rsid w:val="0071345E"/>
    <w:rsid w:val="00714D14"/>
    <w:rsid w:val="0071568C"/>
    <w:rsid w:val="007162FC"/>
    <w:rsid w:val="0071738B"/>
    <w:rsid w:val="0072071B"/>
    <w:rsid w:val="00721794"/>
    <w:rsid w:val="00721CA4"/>
    <w:rsid w:val="00722205"/>
    <w:rsid w:val="00723001"/>
    <w:rsid w:val="007235E2"/>
    <w:rsid w:val="007238C1"/>
    <w:rsid w:val="007238EE"/>
    <w:rsid w:val="00723A89"/>
    <w:rsid w:val="00724819"/>
    <w:rsid w:val="00724A77"/>
    <w:rsid w:val="00726C45"/>
    <w:rsid w:val="007273C0"/>
    <w:rsid w:val="00730A35"/>
    <w:rsid w:val="00730CCA"/>
    <w:rsid w:val="007317E7"/>
    <w:rsid w:val="00731995"/>
    <w:rsid w:val="00732A68"/>
    <w:rsid w:val="00733F2C"/>
    <w:rsid w:val="007347D4"/>
    <w:rsid w:val="0073501E"/>
    <w:rsid w:val="00736889"/>
    <w:rsid w:val="00737458"/>
    <w:rsid w:val="00737EC6"/>
    <w:rsid w:val="00742526"/>
    <w:rsid w:val="00742792"/>
    <w:rsid w:val="0074317D"/>
    <w:rsid w:val="0074555D"/>
    <w:rsid w:val="0074654D"/>
    <w:rsid w:val="00746636"/>
    <w:rsid w:val="007469A5"/>
    <w:rsid w:val="007469DA"/>
    <w:rsid w:val="0074717B"/>
    <w:rsid w:val="007477F0"/>
    <w:rsid w:val="007477F9"/>
    <w:rsid w:val="00750844"/>
    <w:rsid w:val="0075168F"/>
    <w:rsid w:val="00752055"/>
    <w:rsid w:val="0075220C"/>
    <w:rsid w:val="007522CE"/>
    <w:rsid w:val="00752EE6"/>
    <w:rsid w:val="00752FF9"/>
    <w:rsid w:val="00755142"/>
    <w:rsid w:val="007559A5"/>
    <w:rsid w:val="00755C83"/>
    <w:rsid w:val="007569CA"/>
    <w:rsid w:val="0076018F"/>
    <w:rsid w:val="00761558"/>
    <w:rsid w:val="00762383"/>
    <w:rsid w:val="0076303D"/>
    <w:rsid w:val="0076332D"/>
    <w:rsid w:val="00765025"/>
    <w:rsid w:val="00765522"/>
    <w:rsid w:val="00765D99"/>
    <w:rsid w:val="00765EF8"/>
    <w:rsid w:val="007666C1"/>
    <w:rsid w:val="00766E25"/>
    <w:rsid w:val="007701E7"/>
    <w:rsid w:val="0077048B"/>
    <w:rsid w:val="007705E6"/>
    <w:rsid w:val="00770904"/>
    <w:rsid w:val="00770D8F"/>
    <w:rsid w:val="00774522"/>
    <w:rsid w:val="00775357"/>
    <w:rsid w:val="00776101"/>
    <w:rsid w:val="00776B04"/>
    <w:rsid w:val="00776B44"/>
    <w:rsid w:val="00780668"/>
    <w:rsid w:val="00780C5E"/>
    <w:rsid w:val="007818A6"/>
    <w:rsid w:val="00781A94"/>
    <w:rsid w:val="007830E0"/>
    <w:rsid w:val="007853F3"/>
    <w:rsid w:val="007854E0"/>
    <w:rsid w:val="00785CBA"/>
    <w:rsid w:val="0078643B"/>
    <w:rsid w:val="00790CF3"/>
    <w:rsid w:val="00791E99"/>
    <w:rsid w:val="00792437"/>
    <w:rsid w:val="00792DBA"/>
    <w:rsid w:val="007931C7"/>
    <w:rsid w:val="00794CD6"/>
    <w:rsid w:val="00797111"/>
    <w:rsid w:val="007975D8"/>
    <w:rsid w:val="00797D04"/>
    <w:rsid w:val="007A0425"/>
    <w:rsid w:val="007A05E4"/>
    <w:rsid w:val="007A1D49"/>
    <w:rsid w:val="007A28CD"/>
    <w:rsid w:val="007A3858"/>
    <w:rsid w:val="007A4682"/>
    <w:rsid w:val="007A4AC1"/>
    <w:rsid w:val="007A5C7B"/>
    <w:rsid w:val="007A71EC"/>
    <w:rsid w:val="007B0073"/>
    <w:rsid w:val="007B016E"/>
    <w:rsid w:val="007B02F9"/>
    <w:rsid w:val="007B24B5"/>
    <w:rsid w:val="007B3062"/>
    <w:rsid w:val="007B3849"/>
    <w:rsid w:val="007B4379"/>
    <w:rsid w:val="007B4F01"/>
    <w:rsid w:val="007B6267"/>
    <w:rsid w:val="007B67F5"/>
    <w:rsid w:val="007C12E1"/>
    <w:rsid w:val="007C1402"/>
    <w:rsid w:val="007C30C2"/>
    <w:rsid w:val="007C3111"/>
    <w:rsid w:val="007C313F"/>
    <w:rsid w:val="007C3494"/>
    <w:rsid w:val="007C450C"/>
    <w:rsid w:val="007C6221"/>
    <w:rsid w:val="007C69A0"/>
    <w:rsid w:val="007C7602"/>
    <w:rsid w:val="007D0250"/>
    <w:rsid w:val="007D1B20"/>
    <w:rsid w:val="007D2256"/>
    <w:rsid w:val="007D2ACF"/>
    <w:rsid w:val="007D2FE4"/>
    <w:rsid w:val="007D30B2"/>
    <w:rsid w:val="007D45BE"/>
    <w:rsid w:val="007D4E1D"/>
    <w:rsid w:val="007D59F4"/>
    <w:rsid w:val="007D5AE8"/>
    <w:rsid w:val="007D6A27"/>
    <w:rsid w:val="007D7980"/>
    <w:rsid w:val="007D7FBD"/>
    <w:rsid w:val="007E0A50"/>
    <w:rsid w:val="007E0D04"/>
    <w:rsid w:val="007E2024"/>
    <w:rsid w:val="007E216C"/>
    <w:rsid w:val="007E27CD"/>
    <w:rsid w:val="007E2FFC"/>
    <w:rsid w:val="007E3AC8"/>
    <w:rsid w:val="007E3F86"/>
    <w:rsid w:val="007E467D"/>
    <w:rsid w:val="007E705E"/>
    <w:rsid w:val="007E72AB"/>
    <w:rsid w:val="007E7C28"/>
    <w:rsid w:val="007E7E70"/>
    <w:rsid w:val="007F0A24"/>
    <w:rsid w:val="007F0E05"/>
    <w:rsid w:val="007F14FC"/>
    <w:rsid w:val="007F2D1D"/>
    <w:rsid w:val="007F5728"/>
    <w:rsid w:val="007F5A97"/>
    <w:rsid w:val="007F6182"/>
    <w:rsid w:val="007F69B1"/>
    <w:rsid w:val="007F7162"/>
    <w:rsid w:val="007F7EE8"/>
    <w:rsid w:val="008000FF"/>
    <w:rsid w:val="00801448"/>
    <w:rsid w:val="00801CA5"/>
    <w:rsid w:val="0080203D"/>
    <w:rsid w:val="008030A4"/>
    <w:rsid w:val="00803741"/>
    <w:rsid w:val="008037F5"/>
    <w:rsid w:val="00810070"/>
    <w:rsid w:val="00810091"/>
    <w:rsid w:val="0081063A"/>
    <w:rsid w:val="008126ED"/>
    <w:rsid w:val="008153FB"/>
    <w:rsid w:val="00816BA5"/>
    <w:rsid w:val="0081769E"/>
    <w:rsid w:val="0082090D"/>
    <w:rsid w:val="008223C6"/>
    <w:rsid w:val="00823203"/>
    <w:rsid w:val="00823360"/>
    <w:rsid w:val="00823A50"/>
    <w:rsid w:val="00824A77"/>
    <w:rsid w:val="008279AE"/>
    <w:rsid w:val="00830636"/>
    <w:rsid w:val="00832CC3"/>
    <w:rsid w:val="0083351C"/>
    <w:rsid w:val="00833DBC"/>
    <w:rsid w:val="0083482A"/>
    <w:rsid w:val="00834B0C"/>
    <w:rsid w:val="00834CD9"/>
    <w:rsid w:val="008353C7"/>
    <w:rsid w:val="00836025"/>
    <w:rsid w:val="008364AF"/>
    <w:rsid w:val="0083677F"/>
    <w:rsid w:val="0083705C"/>
    <w:rsid w:val="00837329"/>
    <w:rsid w:val="00837CAD"/>
    <w:rsid w:val="00841E25"/>
    <w:rsid w:val="00841FA8"/>
    <w:rsid w:val="0084247C"/>
    <w:rsid w:val="00842C46"/>
    <w:rsid w:val="00842CB4"/>
    <w:rsid w:val="00846840"/>
    <w:rsid w:val="008468E3"/>
    <w:rsid w:val="00846D60"/>
    <w:rsid w:val="00846EF8"/>
    <w:rsid w:val="008473E8"/>
    <w:rsid w:val="00847412"/>
    <w:rsid w:val="0084782B"/>
    <w:rsid w:val="00847A91"/>
    <w:rsid w:val="008504E6"/>
    <w:rsid w:val="00850524"/>
    <w:rsid w:val="00850536"/>
    <w:rsid w:val="00850F9E"/>
    <w:rsid w:val="00851895"/>
    <w:rsid w:val="008520A7"/>
    <w:rsid w:val="00852BB0"/>
    <w:rsid w:val="008540CE"/>
    <w:rsid w:val="00854640"/>
    <w:rsid w:val="00854C3D"/>
    <w:rsid w:val="008555A4"/>
    <w:rsid w:val="00855DAC"/>
    <w:rsid w:val="00856D31"/>
    <w:rsid w:val="00857A48"/>
    <w:rsid w:val="00857C9F"/>
    <w:rsid w:val="0086052F"/>
    <w:rsid w:val="008609CF"/>
    <w:rsid w:val="008610F8"/>
    <w:rsid w:val="008623B5"/>
    <w:rsid w:val="008624C1"/>
    <w:rsid w:val="00862639"/>
    <w:rsid w:val="00864354"/>
    <w:rsid w:val="00864861"/>
    <w:rsid w:val="00864E42"/>
    <w:rsid w:val="0086538C"/>
    <w:rsid w:val="00866553"/>
    <w:rsid w:val="008665FF"/>
    <w:rsid w:val="008712A7"/>
    <w:rsid w:val="008720D4"/>
    <w:rsid w:val="008724CE"/>
    <w:rsid w:val="0087387C"/>
    <w:rsid w:val="00874DC7"/>
    <w:rsid w:val="00875B49"/>
    <w:rsid w:val="008765D3"/>
    <w:rsid w:val="0087690D"/>
    <w:rsid w:val="00877A98"/>
    <w:rsid w:val="00880BE1"/>
    <w:rsid w:val="00881C9B"/>
    <w:rsid w:val="008849DD"/>
    <w:rsid w:val="0088508E"/>
    <w:rsid w:val="00885FCC"/>
    <w:rsid w:val="008860D9"/>
    <w:rsid w:val="00886AE8"/>
    <w:rsid w:val="00886AEF"/>
    <w:rsid w:val="00887C42"/>
    <w:rsid w:val="00887E10"/>
    <w:rsid w:val="008905C0"/>
    <w:rsid w:val="00890FC8"/>
    <w:rsid w:val="00891427"/>
    <w:rsid w:val="00892A93"/>
    <w:rsid w:val="00893288"/>
    <w:rsid w:val="00893665"/>
    <w:rsid w:val="0089374A"/>
    <w:rsid w:val="00894574"/>
    <w:rsid w:val="00895613"/>
    <w:rsid w:val="0089569E"/>
    <w:rsid w:val="00896871"/>
    <w:rsid w:val="00896AE8"/>
    <w:rsid w:val="0089708A"/>
    <w:rsid w:val="008A0863"/>
    <w:rsid w:val="008A0916"/>
    <w:rsid w:val="008A1418"/>
    <w:rsid w:val="008A188C"/>
    <w:rsid w:val="008A4786"/>
    <w:rsid w:val="008A51C3"/>
    <w:rsid w:val="008A611E"/>
    <w:rsid w:val="008A623F"/>
    <w:rsid w:val="008A646A"/>
    <w:rsid w:val="008A75E8"/>
    <w:rsid w:val="008A7763"/>
    <w:rsid w:val="008A78A1"/>
    <w:rsid w:val="008A790E"/>
    <w:rsid w:val="008B0E0C"/>
    <w:rsid w:val="008B4C0B"/>
    <w:rsid w:val="008B4C9E"/>
    <w:rsid w:val="008B6A23"/>
    <w:rsid w:val="008B7886"/>
    <w:rsid w:val="008C33EC"/>
    <w:rsid w:val="008C3BC4"/>
    <w:rsid w:val="008C4F13"/>
    <w:rsid w:val="008C4FCC"/>
    <w:rsid w:val="008C5FDE"/>
    <w:rsid w:val="008C7015"/>
    <w:rsid w:val="008D0443"/>
    <w:rsid w:val="008D04F7"/>
    <w:rsid w:val="008D06C3"/>
    <w:rsid w:val="008D0C8A"/>
    <w:rsid w:val="008D127A"/>
    <w:rsid w:val="008D288A"/>
    <w:rsid w:val="008D2E25"/>
    <w:rsid w:val="008D34AF"/>
    <w:rsid w:val="008D35D9"/>
    <w:rsid w:val="008D4750"/>
    <w:rsid w:val="008D5419"/>
    <w:rsid w:val="008D58DC"/>
    <w:rsid w:val="008D5A59"/>
    <w:rsid w:val="008D7625"/>
    <w:rsid w:val="008E01CA"/>
    <w:rsid w:val="008E0F4C"/>
    <w:rsid w:val="008E109D"/>
    <w:rsid w:val="008E1ABE"/>
    <w:rsid w:val="008E2852"/>
    <w:rsid w:val="008E3ABC"/>
    <w:rsid w:val="008E4D25"/>
    <w:rsid w:val="008E5C2C"/>
    <w:rsid w:val="008E6BBD"/>
    <w:rsid w:val="008E7E8A"/>
    <w:rsid w:val="008F4C2F"/>
    <w:rsid w:val="008F57D8"/>
    <w:rsid w:val="008F65A2"/>
    <w:rsid w:val="008F663D"/>
    <w:rsid w:val="008F6CE6"/>
    <w:rsid w:val="008F75D7"/>
    <w:rsid w:val="009002C3"/>
    <w:rsid w:val="0090066B"/>
    <w:rsid w:val="0090083B"/>
    <w:rsid w:val="009019E1"/>
    <w:rsid w:val="00902033"/>
    <w:rsid w:val="0090295E"/>
    <w:rsid w:val="00903154"/>
    <w:rsid w:val="0090323E"/>
    <w:rsid w:val="00903AE3"/>
    <w:rsid w:val="00903C5E"/>
    <w:rsid w:val="00903F2F"/>
    <w:rsid w:val="0090433E"/>
    <w:rsid w:val="00904960"/>
    <w:rsid w:val="00904B07"/>
    <w:rsid w:val="00905461"/>
    <w:rsid w:val="00905C60"/>
    <w:rsid w:val="00905FA6"/>
    <w:rsid w:val="00906B0B"/>
    <w:rsid w:val="00906F24"/>
    <w:rsid w:val="009073B5"/>
    <w:rsid w:val="00910B06"/>
    <w:rsid w:val="009113D4"/>
    <w:rsid w:val="00911E45"/>
    <w:rsid w:val="00912CE3"/>
    <w:rsid w:val="00913B31"/>
    <w:rsid w:val="009143C9"/>
    <w:rsid w:val="009153A5"/>
    <w:rsid w:val="009159DD"/>
    <w:rsid w:val="00915BFF"/>
    <w:rsid w:val="00917B9A"/>
    <w:rsid w:val="00921B1D"/>
    <w:rsid w:val="0092238B"/>
    <w:rsid w:val="0092246A"/>
    <w:rsid w:val="009225D6"/>
    <w:rsid w:val="00923BC2"/>
    <w:rsid w:val="00924704"/>
    <w:rsid w:val="009249B4"/>
    <w:rsid w:val="00925191"/>
    <w:rsid w:val="00925F71"/>
    <w:rsid w:val="00926681"/>
    <w:rsid w:val="00927BBC"/>
    <w:rsid w:val="00927E0F"/>
    <w:rsid w:val="009302C1"/>
    <w:rsid w:val="009306DD"/>
    <w:rsid w:val="00930A7C"/>
    <w:rsid w:val="00930BFD"/>
    <w:rsid w:val="0093159A"/>
    <w:rsid w:val="00931E14"/>
    <w:rsid w:val="0093334B"/>
    <w:rsid w:val="00933549"/>
    <w:rsid w:val="00933771"/>
    <w:rsid w:val="0093413B"/>
    <w:rsid w:val="009359BC"/>
    <w:rsid w:val="00936017"/>
    <w:rsid w:val="00936815"/>
    <w:rsid w:val="009372C8"/>
    <w:rsid w:val="00937423"/>
    <w:rsid w:val="00937D79"/>
    <w:rsid w:val="00937DC9"/>
    <w:rsid w:val="00940127"/>
    <w:rsid w:val="00942302"/>
    <w:rsid w:val="00942FF5"/>
    <w:rsid w:val="0094412A"/>
    <w:rsid w:val="00944C18"/>
    <w:rsid w:val="00944CD8"/>
    <w:rsid w:val="0094564C"/>
    <w:rsid w:val="0094633B"/>
    <w:rsid w:val="00946C20"/>
    <w:rsid w:val="00946D4E"/>
    <w:rsid w:val="00946D8D"/>
    <w:rsid w:val="00947012"/>
    <w:rsid w:val="00947AA8"/>
    <w:rsid w:val="009500E8"/>
    <w:rsid w:val="00950275"/>
    <w:rsid w:val="00950A8B"/>
    <w:rsid w:val="009516E8"/>
    <w:rsid w:val="00951F87"/>
    <w:rsid w:val="009556F0"/>
    <w:rsid w:val="009557F9"/>
    <w:rsid w:val="00956102"/>
    <w:rsid w:val="00957040"/>
    <w:rsid w:val="0095791C"/>
    <w:rsid w:val="00957DF4"/>
    <w:rsid w:val="009601D8"/>
    <w:rsid w:val="009605F2"/>
    <w:rsid w:val="0096124A"/>
    <w:rsid w:val="00963A9A"/>
    <w:rsid w:val="00965763"/>
    <w:rsid w:val="009664CE"/>
    <w:rsid w:val="00966F98"/>
    <w:rsid w:val="0096758F"/>
    <w:rsid w:val="0096796F"/>
    <w:rsid w:val="00970706"/>
    <w:rsid w:val="00972FC4"/>
    <w:rsid w:val="00974BFD"/>
    <w:rsid w:val="00974FE0"/>
    <w:rsid w:val="00975047"/>
    <w:rsid w:val="009759A7"/>
    <w:rsid w:val="00975CDD"/>
    <w:rsid w:val="00976C9E"/>
    <w:rsid w:val="009772FD"/>
    <w:rsid w:val="00977663"/>
    <w:rsid w:val="009778DF"/>
    <w:rsid w:val="00977C37"/>
    <w:rsid w:val="009805B0"/>
    <w:rsid w:val="009818B0"/>
    <w:rsid w:val="00981A07"/>
    <w:rsid w:val="0098269F"/>
    <w:rsid w:val="00983966"/>
    <w:rsid w:val="009839F8"/>
    <w:rsid w:val="009843B9"/>
    <w:rsid w:val="00984ACE"/>
    <w:rsid w:val="00984BC8"/>
    <w:rsid w:val="00984D8E"/>
    <w:rsid w:val="00985AA9"/>
    <w:rsid w:val="00987766"/>
    <w:rsid w:val="00987FC6"/>
    <w:rsid w:val="009905FB"/>
    <w:rsid w:val="00991F80"/>
    <w:rsid w:val="009930F9"/>
    <w:rsid w:val="00993CF7"/>
    <w:rsid w:val="009943BC"/>
    <w:rsid w:val="00994F2E"/>
    <w:rsid w:val="00994F55"/>
    <w:rsid w:val="009A00BC"/>
    <w:rsid w:val="009A1246"/>
    <w:rsid w:val="009A240C"/>
    <w:rsid w:val="009A3C4E"/>
    <w:rsid w:val="009A43DB"/>
    <w:rsid w:val="009A53DD"/>
    <w:rsid w:val="009A5912"/>
    <w:rsid w:val="009A6605"/>
    <w:rsid w:val="009A6D3E"/>
    <w:rsid w:val="009A768A"/>
    <w:rsid w:val="009A7695"/>
    <w:rsid w:val="009A781A"/>
    <w:rsid w:val="009A7B66"/>
    <w:rsid w:val="009B00FF"/>
    <w:rsid w:val="009B0801"/>
    <w:rsid w:val="009B0FCB"/>
    <w:rsid w:val="009B12D7"/>
    <w:rsid w:val="009B2526"/>
    <w:rsid w:val="009B2FF0"/>
    <w:rsid w:val="009B4253"/>
    <w:rsid w:val="009B46CD"/>
    <w:rsid w:val="009B4911"/>
    <w:rsid w:val="009B4A81"/>
    <w:rsid w:val="009B5B3F"/>
    <w:rsid w:val="009B65BE"/>
    <w:rsid w:val="009B7161"/>
    <w:rsid w:val="009B7B34"/>
    <w:rsid w:val="009C02FC"/>
    <w:rsid w:val="009C08D2"/>
    <w:rsid w:val="009C4070"/>
    <w:rsid w:val="009C4299"/>
    <w:rsid w:val="009C44B9"/>
    <w:rsid w:val="009C44EC"/>
    <w:rsid w:val="009C78DA"/>
    <w:rsid w:val="009D1573"/>
    <w:rsid w:val="009D1AB4"/>
    <w:rsid w:val="009D1BCB"/>
    <w:rsid w:val="009D1EA7"/>
    <w:rsid w:val="009D222E"/>
    <w:rsid w:val="009D25AE"/>
    <w:rsid w:val="009D2B0A"/>
    <w:rsid w:val="009D2B89"/>
    <w:rsid w:val="009D4E93"/>
    <w:rsid w:val="009D5088"/>
    <w:rsid w:val="009D5663"/>
    <w:rsid w:val="009D67BE"/>
    <w:rsid w:val="009D67FD"/>
    <w:rsid w:val="009D6C63"/>
    <w:rsid w:val="009E1086"/>
    <w:rsid w:val="009E1ACD"/>
    <w:rsid w:val="009E344A"/>
    <w:rsid w:val="009E48BF"/>
    <w:rsid w:val="009E62C2"/>
    <w:rsid w:val="009E654F"/>
    <w:rsid w:val="009E73D9"/>
    <w:rsid w:val="009F144E"/>
    <w:rsid w:val="009F38F1"/>
    <w:rsid w:val="009F39EB"/>
    <w:rsid w:val="009F4415"/>
    <w:rsid w:val="009F4C0F"/>
    <w:rsid w:val="009F5525"/>
    <w:rsid w:val="009F6574"/>
    <w:rsid w:val="009F73CC"/>
    <w:rsid w:val="009F7A9D"/>
    <w:rsid w:val="009F7C8C"/>
    <w:rsid w:val="00A019AF"/>
    <w:rsid w:val="00A035D9"/>
    <w:rsid w:val="00A0529B"/>
    <w:rsid w:val="00A0545F"/>
    <w:rsid w:val="00A0562E"/>
    <w:rsid w:val="00A06FFA"/>
    <w:rsid w:val="00A07126"/>
    <w:rsid w:val="00A1159F"/>
    <w:rsid w:val="00A136F1"/>
    <w:rsid w:val="00A13B9F"/>
    <w:rsid w:val="00A16B68"/>
    <w:rsid w:val="00A20BFB"/>
    <w:rsid w:val="00A2143C"/>
    <w:rsid w:val="00A21EBF"/>
    <w:rsid w:val="00A241E7"/>
    <w:rsid w:val="00A24C83"/>
    <w:rsid w:val="00A24F8C"/>
    <w:rsid w:val="00A250F7"/>
    <w:rsid w:val="00A257CB"/>
    <w:rsid w:val="00A261C4"/>
    <w:rsid w:val="00A26A81"/>
    <w:rsid w:val="00A26E90"/>
    <w:rsid w:val="00A271E8"/>
    <w:rsid w:val="00A27ED5"/>
    <w:rsid w:val="00A3079D"/>
    <w:rsid w:val="00A3182E"/>
    <w:rsid w:val="00A32220"/>
    <w:rsid w:val="00A32FB5"/>
    <w:rsid w:val="00A32FC1"/>
    <w:rsid w:val="00A33B78"/>
    <w:rsid w:val="00A354DE"/>
    <w:rsid w:val="00A36575"/>
    <w:rsid w:val="00A369E4"/>
    <w:rsid w:val="00A36B1C"/>
    <w:rsid w:val="00A36C05"/>
    <w:rsid w:val="00A36D08"/>
    <w:rsid w:val="00A373E2"/>
    <w:rsid w:val="00A37BAB"/>
    <w:rsid w:val="00A4012B"/>
    <w:rsid w:val="00A405B7"/>
    <w:rsid w:val="00A41237"/>
    <w:rsid w:val="00A420C2"/>
    <w:rsid w:val="00A449E7"/>
    <w:rsid w:val="00A44DFD"/>
    <w:rsid w:val="00A456E5"/>
    <w:rsid w:val="00A45A8B"/>
    <w:rsid w:val="00A46390"/>
    <w:rsid w:val="00A47E54"/>
    <w:rsid w:val="00A50E1E"/>
    <w:rsid w:val="00A51C17"/>
    <w:rsid w:val="00A51C23"/>
    <w:rsid w:val="00A52FF1"/>
    <w:rsid w:val="00A53D01"/>
    <w:rsid w:val="00A53EBE"/>
    <w:rsid w:val="00A54087"/>
    <w:rsid w:val="00A55866"/>
    <w:rsid w:val="00A56735"/>
    <w:rsid w:val="00A57D53"/>
    <w:rsid w:val="00A614C1"/>
    <w:rsid w:val="00A615A3"/>
    <w:rsid w:val="00A61C00"/>
    <w:rsid w:val="00A61FAF"/>
    <w:rsid w:val="00A621AE"/>
    <w:rsid w:val="00A62833"/>
    <w:rsid w:val="00A62B19"/>
    <w:rsid w:val="00A62DD2"/>
    <w:rsid w:val="00A6375F"/>
    <w:rsid w:val="00A64181"/>
    <w:rsid w:val="00A6682B"/>
    <w:rsid w:val="00A671C6"/>
    <w:rsid w:val="00A704B3"/>
    <w:rsid w:val="00A707B8"/>
    <w:rsid w:val="00A70F00"/>
    <w:rsid w:val="00A710DC"/>
    <w:rsid w:val="00A71C76"/>
    <w:rsid w:val="00A71D7C"/>
    <w:rsid w:val="00A735C9"/>
    <w:rsid w:val="00A737F3"/>
    <w:rsid w:val="00A75460"/>
    <w:rsid w:val="00A766A9"/>
    <w:rsid w:val="00A7765D"/>
    <w:rsid w:val="00A82358"/>
    <w:rsid w:val="00A82C81"/>
    <w:rsid w:val="00A860B7"/>
    <w:rsid w:val="00A86656"/>
    <w:rsid w:val="00A87CD1"/>
    <w:rsid w:val="00A905C6"/>
    <w:rsid w:val="00A91CBA"/>
    <w:rsid w:val="00A925BF"/>
    <w:rsid w:val="00A94520"/>
    <w:rsid w:val="00A957AF"/>
    <w:rsid w:val="00A96363"/>
    <w:rsid w:val="00A96BD7"/>
    <w:rsid w:val="00A96EF3"/>
    <w:rsid w:val="00AA10E8"/>
    <w:rsid w:val="00AA1DEB"/>
    <w:rsid w:val="00AA2291"/>
    <w:rsid w:val="00AA2D1C"/>
    <w:rsid w:val="00AA31EC"/>
    <w:rsid w:val="00AA325C"/>
    <w:rsid w:val="00AA4649"/>
    <w:rsid w:val="00AA4DE9"/>
    <w:rsid w:val="00AA559C"/>
    <w:rsid w:val="00AA5677"/>
    <w:rsid w:val="00AA78FF"/>
    <w:rsid w:val="00AB13EB"/>
    <w:rsid w:val="00AB1D1C"/>
    <w:rsid w:val="00AB2226"/>
    <w:rsid w:val="00AB38D0"/>
    <w:rsid w:val="00AB3CE5"/>
    <w:rsid w:val="00AB4110"/>
    <w:rsid w:val="00AB4A7F"/>
    <w:rsid w:val="00AB4E2D"/>
    <w:rsid w:val="00AB4E59"/>
    <w:rsid w:val="00AB54C8"/>
    <w:rsid w:val="00AB5A98"/>
    <w:rsid w:val="00AB7E14"/>
    <w:rsid w:val="00AC05A6"/>
    <w:rsid w:val="00AC06FA"/>
    <w:rsid w:val="00AC0C3D"/>
    <w:rsid w:val="00AC0EE9"/>
    <w:rsid w:val="00AC1329"/>
    <w:rsid w:val="00AC14B8"/>
    <w:rsid w:val="00AC1738"/>
    <w:rsid w:val="00AC1E1D"/>
    <w:rsid w:val="00AC2752"/>
    <w:rsid w:val="00AC286F"/>
    <w:rsid w:val="00AC4483"/>
    <w:rsid w:val="00AC5253"/>
    <w:rsid w:val="00AC5398"/>
    <w:rsid w:val="00AC5601"/>
    <w:rsid w:val="00AC67D7"/>
    <w:rsid w:val="00AC7A4B"/>
    <w:rsid w:val="00AD0497"/>
    <w:rsid w:val="00AD0B84"/>
    <w:rsid w:val="00AD15EF"/>
    <w:rsid w:val="00AD1A84"/>
    <w:rsid w:val="00AD3E3A"/>
    <w:rsid w:val="00AD40B8"/>
    <w:rsid w:val="00AD458D"/>
    <w:rsid w:val="00AD4964"/>
    <w:rsid w:val="00AD4A52"/>
    <w:rsid w:val="00AD4C4D"/>
    <w:rsid w:val="00AD4C96"/>
    <w:rsid w:val="00AD4F62"/>
    <w:rsid w:val="00AD56A3"/>
    <w:rsid w:val="00AD624B"/>
    <w:rsid w:val="00AD7E50"/>
    <w:rsid w:val="00AD7E93"/>
    <w:rsid w:val="00AE0B85"/>
    <w:rsid w:val="00AE12E8"/>
    <w:rsid w:val="00AE252A"/>
    <w:rsid w:val="00AE292C"/>
    <w:rsid w:val="00AE31C7"/>
    <w:rsid w:val="00AE3358"/>
    <w:rsid w:val="00AE3656"/>
    <w:rsid w:val="00AE41D0"/>
    <w:rsid w:val="00AE4249"/>
    <w:rsid w:val="00AE4C27"/>
    <w:rsid w:val="00AE50B3"/>
    <w:rsid w:val="00AE5B63"/>
    <w:rsid w:val="00AE5EAE"/>
    <w:rsid w:val="00AE68AE"/>
    <w:rsid w:val="00AE6F8E"/>
    <w:rsid w:val="00AE7C48"/>
    <w:rsid w:val="00AE7D63"/>
    <w:rsid w:val="00AF01EB"/>
    <w:rsid w:val="00AF0482"/>
    <w:rsid w:val="00AF0B4C"/>
    <w:rsid w:val="00AF25D1"/>
    <w:rsid w:val="00AF39A5"/>
    <w:rsid w:val="00AF3ADB"/>
    <w:rsid w:val="00AF4146"/>
    <w:rsid w:val="00AF508B"/>
    <w:rsid w:val="00AF5F88"/>
    <w:rsid w:val="00AF6079"/>
    <w:rsid w:val="00AF754D"/>
    <w:rsid w:val="00B0053A"/>
    <w:rsid w:val="00B008D0"/>
    <w:rsid w:val="00B01911"/>
    <w:rsid w:val="00B01AEB"/>
    <w:rsid w:val="00B01C7E"/>
    <w:rsid w:val="00B02ED1"/>
    <w:rsid w:val="00B049FC"/>
    <w:rsid w:val="00B04B45"/>
    <w:rsid w:val="00B04D56"/>
    <w:rsid w:val="00B05395"/>
    <w:rsid w:val="00B05C64"/>
    <w:rsid w:val="00B05CD8"/>
    <w:rsid w:val="00B061B4"/>
    <w:rsid w:val="00B06A66"/>
    <w:rsid w:val="00B06E69"/>
    <w:rsid w:val="00B07434"/>
    <w:rsid w:val="00B076AD"/>
    <w:rsid w:val="00B07759"/>
    <w:rsid w:val="00B07ACD"/>
    <w:rsid w:val="00B1014A"/>
    <w:rsid w:val="00B1169F"/>
    <w:rsid w:val="00B117AE"/>
    <w:rsid w:val="00B12FD5"/>
    <w:rsid w:val="00B13680"/>
    <w:rsid w:val="00B13D5B"/>
    <w:rsid w:val="00B13D76"/>
    <w:rsid w:val="00B21739"/>
    <w:rsid w:val="00B21EEB"/>
    <w:rsid w:val="00B231BF"/>
    <w:rsid w:val="00B2390E"/>
    <w:rsid w:val="00B27468"/>
    <w:rsid w:val="00B27FE7"/>
    <w:rsid w:val="00B30C2C"/>
    <w:rsid w:val="00B3115C"/>
    <w:rsid w:val="00B326E3"/>
    <w:rsid w:val="00B342E1"/>
    <w:rsid w:val="00B34328"/>
    <w:rsid w:val="00B35AA1"/>
    <w:rsid w:val="00B36CAA"/>
    <w:rsid w:val="00B37107"/>
    <w:rsid w:val="00B37583"/>
    <w:rsid w:val="00B401C7"/>
    <w:rsid w:val="00B4044E"/>
    <w:rsid w:val="00B40BA5"/>
    <w:rsid w:val="00B4108F"/>
    <w:rsid w:val="00B41102"/>
    <w:rsid w:val="00B42E7F"/>
    <w:rsid w:val="00B465CE"/>
    <w:rsid w:val="00B47641"/>
    <w:rsid w:val="00B50DE5"/>
    <w:rsid w:val="00B51B94"/>
    <w:rsid w:val="00B5224F"/>
    <w:rsid w:val="00B52472"/>
    <w:rsid w:val="00B53EF0"/>
    <w:rsid w:val="00B5417D"/>
    <w:rsid w:val="00B5427B"/>
    <w:rsid w:val="00B554B6"/>
    <w:rsid w:val="00B5570A"/>
    <w:rsid w:val="00B5591F"/>
    <w:rsid w:val="00B55C4E"/>
    <w:rsid w:val="00B56350"/>
    <w:rsid w:val="00B570D8"/>
    <w:rsid w:val="00B57705"/>
    <w:rsid w:val="00B57956"/>
    <w:rsid w:val="00B57AC6"/>
    <w:rsid w:val="00B63155"/>
    <w:rsid w:val="00B638A5"/>
    <w:rsid w:val="00B64A69"/>
    <w:rsid w:val="00B6506E"/>
    <w:rsid w:val="00B65A03"/>
    <w:rsid w:val="00B66026"/>
    <w:rsid w:val="00B67AC9"/>
    <w:rsid w:val="00B67FE2"/>
    <w:rsid w:val="00B70B5B"/>
    <w:rsid w:val="00B70CD5"/>
    <w:rsid w:val="00B7237C"/>
    <w:rsid w:val="00B72F2A"/>
    <w:rsid w:val="00B738C1"/>
    <w:rsid w:val="00B74CA1"/>
    <w:rsid w:val="00B75506"/>
    <w:rsid w:val="00B75AD1"/>
    <w:rsid w:val="00B75C0A"/>
    <w:rsid w:val="00B7787D"/>
    <w:rsid w:val="00B77B97"/>
    <w:rsid w:val="00B80080"/>
    <w:rsid w:val="00B80D2C"/>
    <w:rsid w:val="00B812EA"/>
    <w:rsid w:val="00B81F4B"/>
    <w:rsid w:val="00B81FF6"/>
    <w:rsid w:val="00B831AB"/>
    <w:rsid w:val="00B84A62"/>
    <w:rsid w:val="00B8529F"/>
    <w:rsid w:val="00B8580A"/>
    <w:rsid w:val="00B85AF2"/>
    <w:rsid w:val="00B876E1"/>
    <w:rsid w:val="00B87C0D"/>
    <w:rsid w:val="00B9004E"/>
    <w:rsid w:val="00B901F6"/>
    <w:rsid w:val="00B905BF"/>
    <w:rsid w:val="00B90834"/>
    <w:rsid w:val="00B91313"/>
    <w:rsid w:val="00B92874"/>
    <w:rsid w:val="00B92B96"/>
    <w:rsid w:val="00B93C13"/>
    <w:rsid w:val="00B93F4C"/>
    <w:rsid w:val="00B94D12"/>
    <w:rsid w:val="00B95127"/>
    <w:rsid w:val="00B955CE"/>
    <w:rsid w:val="00B96602"/>
    <w:rsid w:val="00B96B83"/>
    <w:rsid w:val="00B9749F"/>
    <w:rsid w:val="00BA024F"/>
    <w:rsid w:val="00BA04BC"/>
    <w:rsid w:val="00BA0BEE"/>
    <w:rsid w:val="00BA48EA"/>
    <w:rsid w:val="00BA625C"/>
    <w:rsid w:val="00BA6567"/>
    <w:rsid w:val="00BA746B"/>
    <w:rsid w:val="00BB0142"/>
    <w:rsid w:val="00BB02FF"/>
    <w:rsid w:val="00BB136E"/>
    <w:rsid w:val="00BB1700"/>
    <w:rsid w:val="00BB1ABB"/>
    <w:rsid w:val="00BB3373"/>
    <w:rsid w:val="00BB33DE"/>
    <w:rsid w:val="00BB34E7"/>
    <w:rsid w:val="00BB3B73"/>
    <w:rsid w:val="00BB41B1"/>
    <w:rsid w:val="00BB42B6"/>
    <w:rsid w:val="00BB42DE"/>
    <w:rsid w:val="00BB46CB"/>
    <w:rsid w:val="00BB5D5E"/>
    <w:rsid w:val="00BB6274"/>
    <w:rsid w:val="00BB66C1"/>
    <w:rsid w:val="00BC05C1"/>
    <w:rsid w:val="00BC0AFC"/>
    <w:rsid w:val="00BC0B74"/>
    <w:rsid w:val="00BC1AB4"/>
    <w:rsid w:val="00BC2C0E"/>
    <w:rsid w:val="00BC3254"/>
    <w:rsid w:val="00BC41F2"/>
    <w:rsid w:val="00BC47ED"/>
    <w:rsid w:val="00BC5A9F"/>
    <w:rsid w:val="00BC5FDA"/>
    <w:rsid w:val="00BC60A0"/>
    <w:rsid w:val="00BC60EE"/>
    <w:rsid w:val="00BC6A18"/>
    <w:rsid w:val="00BC6A96"/>
    <w:rsid w:val="00BC72D7"/>
    <w:rsid w:val="00BD1C38"/>
    <w:rsid w:val="00BD1C49"/>
    <w:rsid w:val="00BD20BC"/>
    <w:rsid w:val="00BD2CA9"/>
    <w:rsid w:val="00BD380E"/>
    <w:rsid w:val="00BD42E7"/>
    <w:rsid w:val="00BD45CC"/>
    <w:rsid w:val="00BD56B1"/>
    <w:rsid w:val="00BD589F"/>
    <w:rsid w:val="00BD5CEB"/>
    <w:rsid w:val="00BD62B9"/>
    <w:rsid w:val="00BD6C07"/>
    <w:rsid w:val="00BD6CD0"/>
    <w:rsid w:val="00BD6D88"/>
    <w:rsid w:val="00BD7BB2"/>
    <w:rsid w:val="00BD7BC3"/>
    <w:rsid w:val="00BE0C36"/>
    <w:rsid w:val="00BE1E36"/>
    <w:rsid w:val="00BE276B"/>
    <w:rsid w:val="00BE2F6D"/>
    <w:rsid w:val="00BE39D3"/>
    <w:rsid w:val="00BE494B"/>
    <w:rsid w:val="00BE4B34"/>
    <w:rsid w:val="00BE4BD1"/>
    <w:rsid w:val="00BE5BBD"/>
    <w:rsid w:val="00BE6587"/>
    <w:rsid w:val="00BE6F90"/>
    <w:rsid w:val="00BF0BC4"/>
    <w:rsid w:val="00BF0D3C"/>
    <w:rsid w:val="00BF0F8D"/>
    <w:rsid w:val="00BF1864"/>
    <w:rsid w:val="00BF18FB"/>
    <w:rsid w:val="00BF1A37"/>
    <w:rsid w:val="00BF210C"/>
    <w:rsid w:val="00BF30A9"/>
    <w:rsid w:val="00BF3394"/>
    <w:rsid w:val="00BF37F1"/>
    <w:rsid w:val="00BF3DD7"/>
    <w:rsid w:val="00BF40E4"/>
    <w:rsid w:val="00BF5693"/>
    <w:rsid w:val="00BF575E"/>
    <w:rsid w:val="00BF5849"/>
    <w:rsid w:val="00BF6756"/>
    <w:rsid w:val="00BF79A9"/>
    <w:rsid w:val="00BF7BAD"/>
    <w:rsid w:val="00BF7E7B"/>
    <w:rsid w:val="00C00316"/>
    <w:rsid w:val="00C01CE3"/>
    <w:rsid w:val="00C03083"/>
    <w:rsid w:val="00C04197"/>
    <w:rsid w:val="00C045E7"/>
    <w:rsid w:val="00C04AA6"/>
    <w:rsid w:val="00C069EB"/>
    <w:rsid w:val="00C06BFF"/>
    <w:rsid w:val="00C10C84"/>
    <w:rsid w:val="00C114D8"/>
    <w:rsid w:val="00C1209D"/>
    <w:rsid w:val="00C12AC4"/>
    <w:rsid w:val="00C14D48"/>
    <w:rsid w:val="00C17190"/>
    <w:rsid w:val="00C208C3"/>
    <w:rsid w:val="00C20940"/>
    <w:rsid w:val="00C20B19"/>
    <w:rsid w:val="00C20E57"/>
    <w:rsid w:val="00C21FC1"/>
    <w:rsid w:val="00C240E1"/>
    <w:rsid w:val="00C248BD"/>
    <w:rsid w:val="00C24A54"/>
    <w:rsid w:val="00C2570C"/>
    <w:rsid w:val="00C26A94"/>
    <w:rsid w:val="00C26AE4"/>
    <w:rsid w:val="00C276B6"/>
    <w:rsid w:val="00C27E8C"/>
    <w:rsid w:val="00C3058C"/>
    <w:rsid w:val="00C3079B"/>
    <w:rsid w:val="00C30897"/>
    <w:rsid w:val="00C31D4E"/>
    <w:rsid w:val="00C31F7A"/>
    <w:rsid w:val="00C33E20"/>
    <w:rsid w:val="00C34781"/>
    <w:rsid w:val="00C34DE9"/>
    <w:rsid w:val="00C37D78"/>
    <w:rsid w:val="00C4025C"/>
    <w:rsid w:val="00C4030A"/>
    <w:rsid w:val="00C4119E"/>
    <w:rsid w:val="00C4347F"/>
    <w:rsid w:val="00C4377A"/>
    <w:rsid w:val="00C4391C"/>
    <w:rsid w:val="00C43CB9"/>
    <w:rsid w:val="00C449A4"/>
    <w:rsid w:val="00C44AB4"/>
    <w:rsid w:val="00C454FD"/>
    <w:rsid w:val="00C45564"/>
    <w:rsid w:val="00C457E5"/>
    <w:rsid w:val="00C45B2F"/>
    <w:rsid w:val="00C45DD6"/>
    <w:rsid w:val="00C47A64"/>
    <w:rsid w:val="00C505D9"/>
    <w:rsid w:val="00C50FDD"/>
    <w:rsid w:val="00C539C6"/>
    <w:rsid w:val="00C55E54"/>
    <w:rsid w:val="00C60193"/>
    <w:rsid w:val="00C602BA"/>
    <w:rsid w:val="00C6097B"/>
    <w:rsid w:val="00C60CC9"/>
    <w:rsid w:val="00C61443"/>
    <w:rsid w:val="00C62461"/>
    <w:rsid w:val="00C62C53"/>
    <w:rsid w:val="00C62E3B"/>
    <w:rsid w:val="00C632FE"/>
    <w:rsid w:val="00C63300"/>
    <w:rsid w:val="00C63A4E"/>
    <w:rsid w:val="00C662E3"/>
    <w:rsid w:val="00C66963"/>
    <w:rsid w:val="00C66B46"/>
    <w:rsid w:val="00C67147"/>
    <w:rsid w:val="00C67307"/>
    <w:rsid w:val="00C67A5B"/>
    <w:rsid w:val="00C7034B"/>
    <w:rsid w:val="00C708EB"/>
    <w:rsid w:val="00C70D6D"/>
    <w:rsid w:val="00C71285"/>
    <w:rsid w:val="00C71FC9"/>
    <w:rsid w:val="00C728F6"/>
    <w:rsid w:val="00C72BD4"/>
    <w:rsid w:val="00C74428"/>
    <w:rsid w:val="00C75964"/>
    <w:rsid w:val="00C75B08"/>
    <w:rsid w:val="00C76002"/>
    <w:rsid w:val="00C76B34"/>
    <w:rsid w:val="00C7783E"/>
    <w:rsid w:val="00C778F9"/>
    <w:rsid w:val="00C803B1"/>
    <w:rsid w:val="00C80E9F"/>
    <w:rsid w:val="00C81350"/>
    <w:rsid w:val="00C813F4"/>
    <w:rsid w:val="00C81BCB"/>
    <w:rsid w:val="00C81D12"/>
    <w:rsid w:val="00C82210"/>
    <w:rsid w:val="00C82281"/>
    <w:rsid w:val="00C823CF"/>
    <w:rsid w:val="00C82779"/>
    <w:rsid w:val="00C8370D"/>
    <w:rsid w:val="00C83DFC"/>
    <w:rsid w:val="00C83E8D"/>
    <w:rsid w:val="00C84773"/>
    <w:rsid w:val="00C847DE"/>
    <w:rsid w:val="00C84C02"/>
    <w:rsid w:val="00C86BEF"/>
    <w:rsid w:val="00C872C3"/>
    <w:rsid w:val="00C875AA"/>
    <w:rsid w:val="00C875DC"/>
    <w:rsid w:val="00C87CD4"/>
    <w:rsid w:val="00C87E83"/>
    <w:rsid w:val="00C90524"/>
    <w:rsid w:val="00C914E0"/>
    <w:rsid w:val="00C91A1B"/>
    <w:rsid w:val="00C925D0"/>
    <w:rsid w:val="00C92876"/>
    <w:rsid w:val="00C9353A"/>
    <w:rsid w:val="00C93E25"/>
    <w:rsid w:val="00C94237"/>
    <w:rsid w:val="00C94CFC"/>
    <w:rsid w:val="00C96511"/>
    <w:rsid w:val="00C9754E"/>
    <w:rsid w:val="00C97B1C"/>
    <w:rsid w:val="00CA0836"/>
    <w:rsid w:val="00CA1143"/>
    <w:rsid w:val="00CA2F2D"/>
    <w:rsid w:val="00CA3CC3"/>
    <w:rsid w:val="00CA6892"/>
    <w:rsid w:val="00CA75C3"/>
    <w:rsid w:val="00CB028B"/>
    <w:rsid w:val="00CB04B7"/>
    <w:rsid w:val="00CB0ACA"/>
    <w:rsid w:val="00CB1EFE"/>
    <w:rsid w:val="00CB22C0"/>
    <w:rsid w:val="00CB30E6"/>
    <w:rsid w:val="00CB3B6E"/>
    <w:rsid w:val="00CB43AA"/>
    <w:rsid w:val="00CB666B"/>
    <w:rsid w:val="00CB6984"/>
    <w:rsid w:val="00CC01D4"/>
    <w:rsid w:val="00CC0DE1"/>
    <w:rsid w:val="00CC0E17"/>
    <w:rsid w:val="00CC11BB"/>
    <w:rsid w:val="00CC1A17"/>
    <w:rsid w:val="00CC2560"/>
    <w:rsid w:val="00CC44F3"/>
    <w:rsid w:val="00CC5AA8"/>
    <w:rsid w:val="00CC7209"/>
    <w:rsid w:val="00CD05C3"/>
    <w:rsid w:val="00CD0866"/>
    <w:rsid w:val="00CD0A0C"/>
    <w:rsid w:val="00CD0B28"/>
    <w:rsid w:val="00CD0BFC"/>
    <w:rsid w:val="00CD115B"/>
    <w:rsid w:val="00CD1604"/>
    <w:rsid w:val="00CD2653"/>
    <w:rsid w:val="00CD3E60"/>
    <w:rsid w:val="00CD425F"/>
    <w:rsid w:val="00CD60FD"/>
    <w:rsid w:val="00CD62F4"/>
    <w:rsid w:val="00CD6532"/>
    <w:rsid w:val="00CD6569"/>
    <w:rsid w:val="00CD6BAB"/>
    <w:rsid w:val="00CD7713"/>
    <w:rsid w:val="00CE07F1"/>
    <w:rsid w:val="00CE1EA2"/>
    <w:rsid w:val="00CE2D16"/>
    <w:rsid w:val="00CE3951"/>
    <w:rsid w:val="00CE3B39"/>
    <w:rsid w:val="00CE3D7E"/>
    <w:rsid w:val="00CE47C8"/>
    <w:rsid w:val="00CE6279"/>
    <w:rsid w:val="00CE7627"/>
    <w:rsid w:val="00CF0631"/>
    <w:rsid w:val="00CF2A91"/>
    <w:rsid w:val="00CF456D"/>
    <w:rsid w:val="00CF7030"/>
    <w:rsid w:val="00CF7624"/>
    <w:rsid w:val="00D00AC3"/>
    <w:rsid w:val="00D02536"/>
    <w:rsid w:val="00D050CE"/>
    <w:rsid w:val="00D05198"/>
    <w:rsid w:val="00D0532F"/>
    <w:rsid w:val="00D056A7"/>
    <w:rsid w:val="00D058BC"/>
    <w:rsid w:val="00D05FDF"/>
    <w:rsid w:val="00D06181"/>
    <w:rsid w:val="00D07242"/>
    <w:rsid w:val="00D07E70"/>
    <w:rsid w:val="00D11E8E"/>
    <w:rsid w:val="00D12763"/>
    <w:rsid w:val="00D12C6F"/>
    <w:rsid w:val="00D12CA1"/>
    <w:rsid w:val="00D1517A"/>
    <w:rsid w:val="00D152ED"/>
    <w:rsid w:val="00D15D17"/>
    <w:rsid w:val="00D16032"/>
    <w:rsid w:val="00D16C42"/>
    <w:rsid w:val="00D176AF"/>
    <w:rsid w:val="00D17824"/>
    <w:rsid w:val="00D2033E"/>
    <w:rsid w:val="00D2083F"/>
    <w:rsid w:val="00D20A10"/>
    <w:rsid w:val="00D20B21"/>
    <w:rsid w:val="00D20CE2"/>
    <w:rsid w:val="00D21563"/>
    <w:rsid w:val="00D22E29"/>
    <w:rsid w:val="00D25075"/>
    <w:rsid w:val="00D30D55"/>
    <w:rsid w:val="00D311E5"/>
    <w:rsid w:val="00D314ED"/>
    <w:rsid w:val="00D31DF9"/>
    <w:rsid w:val="00D321C3"/>
    <w:rsid w:val="00D321E1"/>
    <w:rsid w:val="00D3272E"/>
    <w:rsid w:val="00D3302F"/>
    <w:rsid w:val="00D353BA"/>
    <w:rsid w:val="00D353C6"/>
    <w:rsid w:val="00D36816"/>
    <w:rsid w:val="00D36EAB"/>
    <w:rsid w:val="00D37DC1"/>
    <w:rsid w:val="00D40533"/>
    <w:rsid w:val="00D40B4C"/>
    <w:rsid w:val="00D41443"/>
    <w:rsid w:val="00D41642"/>
    <w:rsid w:val="00D423A2"/>
    <w:rsid w:val="00D42531"/>
    <w:rsid w:val="00D42598"/>
    <w:rsid w:val="00D44019"/>
    <w:rsid w:val="00D45E7B"/>
    <w:rsid w:val="00D46703"/>
    <w:rsid w:val="00D46B26"/>
    <w:rsid w:val="00D47983"/>
    <w:rsid w:val="00D47F9B"/>
    <w:rsid w:val="00D5000B"/>
    <w:rsid w:val="00D50353"/>
    <w:rsid w:val="00D50A49"/>
    <w:rsid w:val="00D5140D"/>
    <w:rsid w:val="00D5284E"/>
    <w:rsid w:val="00D52C40"/>
    <w:rsid w:val="00D53231"/>
    <w:rsid w:val="00D561FC"/>
    <w:rsid w:val="00D5652C"/>
    <w:rsid w:val="00D574A8"/>
    <w:rsid w:val="00D57E25"/>
    <w:rsid w:val="00D60B81"/>
    <w:rsid w:val="00D61133"/>
    <w:rsid w:val="00D61A3E"/>
    <w:rsid w:val="00D62190"/>
    <w:rsid w:val="00D631D4"/>
    <w:rsid w:val="00D644B3"/>
    <w:rsid w:val="00D64558"/>
    <w:rsid w:val="00D64CA9"/>
    <w:rsid w:val="00D64EC5"/>
    <w:rsid w:val="00D64FE6"/>
    <w:rsid w:val="00D65584"/>
    <w:rsid w:val="00D65FC4"/>
    <w:rsid w:val="00D66F64"/>
    <w:rsid w:val="00D67368"/>
    <w:rsid w:val="00D67612"/>
    <w:rsid w:val="00D70714"/>
    <w:rsid w:val="00D70808"/>
    <w:rsid w:val="00D70EA2"/>
    <w:rsid w:val="00D70F61"/>
    <w:rsid w:val="00D7250A"/>
    <w:rsid w:val="00D73261"/>
    <w:rsid w:val="00D73C75"/>
    <w:rsid w:val="00D74F2F"/>
    <w:rsid w:val="00D7521A"/>
    <w:rsid w:val="00D77323"/>
    <w:rsid w:val="00D77BE2"/>
    <w:rsid w:val="00D77DEE"/>
    <w:rsid w:val="00D80EAE"/>
    <w:rsid w:val="00D812B6"/>
    <w:rsid w:val="00D81C0E"/>
    <w:rsid w:val="00D8290D"/>
    <w:rsid w:val="00D82E55"/>
    <w:rsid w:val="00D84360"/>
    <w:rsid w:val="00D844A0"/>
    <w:rsid w:val="00D85718"/>
    <w:rsid w:val="00D860B1"/>
    <w:rsid w:val="00D8614B"/>
    <w:rsid w:val="00D8739B"/>
    <w:rsid w:val="00D9031A"/>
    <w:rsid w:val="00D90B3A"/>
    <w:rsid w:val="00D90D4C"/>
    <w:rsid w:val="00D9208A"/>
    <w:rsid w:val="00D93E82"/>
    <w:rsid w:val="00D948DA"/>
    <w:rsid w:val="00D94D5F"/>
    <w:rsid w:val="00D958DB"/>
    <w:rsid w:val="00D95DAE"/>
    <w:rsid w:val="00D961AE"/>
    <w:rsid w:val="00D96D4E"/>
    <w:rsid w:val="00D9744D"/>
    <w:rsid w:val="00DA0EF4"/>
    <w:rsid w:val="00DA1254"/>
    <w:rsid w:val="00DA1431"/>
    <w:rsid w:val="00DA235B"/>
    <w:rsid w:val="00DA2755"/>
    <w:rsid w:val="00DA323D"/>
    <w:rsid w:val="00DA381A"/>
    <w:rsid w:val="00DA385C"/>
    <w:rsid w:val="00DA3BD7"/>
    <w:rsid w:val="00DA40AB"/>
    <w:rsid w:val="00DA4B95"/>
    <w:rsid w:val="00DA57AC"/>
    <w:rsid w:val="00DA5814"/>
    <w:rsid w:val="00DA5F49"/>
    <w:rsid w:val="00DA6346"/>
    <w:rsid w:val="00DA65A1"/>
    <w:rsid w:val="00DA7C82"/>
    <w:rsid w:val="00DA7EAD"/>
    <w:rsid w:val="00DB0966"/>
    <w:rsid w:val="00DB0D87"/>
    <w:rsid w:val="00DB2513"/>
    <w:rsid w:val="00DB2594"/>
    <w:rsid w:val="00DB27F8"/>
    <w:rsid w:val="00DB33C6"/>
    <w:rsid w:val="00DB4C8F"/>
    <w:rsid w:val="00DB4D69"/>
    <w:rsid w:val="00DB5681"/>
    <w:rsid w:val="00DB5D44"/>
    <w:rsid w:val="00DB63FA"/>
    <w:rsid w:val="00DB7890"/>
    <w:rsid w:val="00DB7CCF"/>
    <w:rsid w:val="00DC0DC9"/>
    <w:rsid w:val="00DC159B"/>
    <w:rsid w:val="00DC1C98"/>
    <w:rsid w:val="00DC1DBD"/>
    <w:rsid w:val="00DC1F2A"/>
    <w:rsid w:val="00DC2D04"/>
    <w:rsid w:val="00DC3362"/>
    <w:rsid w:val="00DC3A54"/>
    <w:rsid w:val="00DC3F02"/>
    <w:rsid w:val="00DC49B9"/>
    <w:rsid w:val="00DC53FF"/>
    <w:rsid w:val="00DC5EE3"/>
    <w:rsid w:val="00DC650A"/>
    <w:rsid w:val="00DC66D1"/>
    <w:rsid w:val="00DC77E1"/>
    <w:rsid w:val="00DC7FAF"/>
    <w:rsid w:val="00DD055F"/>
    <w:rsid w:val="00DD084B"/>
    <w:rsid w:val="00DD25D2"/>
    <w:rsid w:val="00DD3603"/>
    <w:rsid w:val="00DD4622"/>
    <w:rsid w:val="00DD4DD5"/>
    <w:rsid w:val="00DD5A1B"/>
    <w:rsid w:val="00DD60B5"/>
    <w:rsid w:val="00DD629C"/>
    <w:rsid w:val="00DD6374"/>
    <w:rsid w:val="00DD771B"/>
    <w:rsid w:val="00DD79AB"/>
    <w:rsid w:val="00DE0A0D"/>
    <w:rsid w:val="00DE14F6"/>
    <w:rsid w:val="00DE19FB"/>
    <w:rsid w:val="00DE1FB8"/>
    <w:rsid w:val="00DE2AB1"/>
    <w:rsid w:val="00DE324D"/>
    <w:rsid w:val="00DE3CAE"/>
    <w:rsid w:val="00DE404F"/>
    <w:rsid w:val="00DE44FB"/>
    <w:rsid w:val="00DE4EAB"/>
    <w:rsid w:val="00DE6042"/>
    <w:rsid w:val="00DE624B"/>
    <w:rsid w:val="00DE710E"/>
    <w:rsid w:val="00DF08C6"/>
    <w:rsid w:val="00DF13C6"/>
    <w:rsid w:val="00DF183E"/>
    <w:rsid w:val="00DF1DD5"/>
    <w:rsid w:val="00DF204B"/>
    <w:rsid w:val="00DF2236"/>
    <w:rsid w:val="00DF24EA"/>
    <w:rsid w:val="00DF2FB2"/>
    <w:rsid w:val="00DF42A8"/>
    <w:rsid w:val="00DF4C4C"/>
    <w:rsid w:val="00DF4DAE"/>
    <w:rsid w:val="00DF4E4B"/>
    <w:rsid w:val="00DF4F75"/>
    <w:rsid w:val="00DF641F"/>
    <w:rsid w:val="00DF678D"/>
    <w:rsid w:val="00DF75B5"/>
    <w:rsid w:val="00DF7998"/>
    <w:rsid w:val="00DF7ED2"/>
    <w:rsid w:val="00E01590"/>
    <w:rsid w:val="00E01685"/>
    <w:rsid w:val="00E018EA"/>
    <w:rsid w:val="00E02567"/>
    <w:rsid w:val="00E0314A"/>
    <w:rsid w:val="00E032A4"/>
    <w:rsid w:val="00E033A3"/>
    <w:rsid w:val="00E034D5"/>
    <w:rsid w:val="00E03CBB"/>
    <w:rsid w:val="00E03DD4"/>
    <w:rsid w:val="00E043F9"/>
    <w:rsid w:val="00E04582"/>
    <w:rsid w:val="00E04E66"/>
    <w:rsid w:val="00E0534C"/>
    <w:rsid w:val="00E05E6D"/>
    <w:rsid w:val="00E063EF"/>
    <w:rsid w:val="00E065D0"/>
    <w:rsid w:val="00E06BF4"/>
    <w:rsid w:val="00E06C86"/>
    <w:rsid w:val="00E1244C"/>
    <w:rsid w:val="00E12EDB"/>
    <w:rsid w:val="00E13378"/>
    <w:rsid w:val="00E135E7"/>
    <w:rsid w:val="00E13C6E"/>
    <w:rsid w:val="00E13C8E"/>
    <w:rsid w:val="00E13EC6"/>
    <w:rsid w:val="00E146F7"/>
    <w:rsid w:val="00E14770"/>
    <w:rsid w:val="00E14DD5"/>
    <w:rsid w:val="00E16220"/>
    <w:rsid w:val="00E17812"/>
    <w:rsid w:val="00E17B84"/>
    <w:rsid w:val="00E2025D"/>
    <w:rsid w:val="00E20875"/>
    <w:rsid w:val="00E21861"/>
    <w:rsid w:val="00E21C0B"/>
    <w:rsid w:val="00E22271"/>
    <w:rsid w:val="00E2321C"/>
    <w:rsid w:val="00E23627"/>
    <w:rsid w:val="00E23E3E"/>
    <w:rsid w:val="00E251CE"/>
    <w:rsid w:val="00E25546"/>
    <w:rsid w:val="00E25660"/>
    <w:rsid w:val="00E25D49"/>
    <w:rsid w:val="00E261BD"/>
    <w:rsid w:val="00E268AD"/>
    <w:rsid w:val="00E27D60"/>
    <w:rsid w:val="00E3086C"/>
    <w:rsid w:val="00E308F5"/>
    <w:rsid w:val="00E3168B"/>
    <w:rsid w:val="00E33B4B"/>
    <w:rsid w:val="00E33DF7"/>
    <w:rsid w:val="00E3460C"/>
    <w:rsid w:val="00E34AC8"/>
    <w:rsid w:val="00E34DEF"/>
    <w:rsid w:val="00E357AF"/>
    <w:rsid w:val="00E35AF9"/>
    <w:rsid w:val="00E35DF9"/>
    <w:rsid w:val="00E3732E"/>
    <w:rsid w:val="00E40A99"/>
    <w:rsid w:val="00E435E4"/>
    <w:rsid w:val="00E44050"/>
    <w:rsid w:val="00E449EC"/>
    <w:rsid w:val="00E47EE6"/>
    <w:rsid w:val="00E501EF"/>
    <w:rsid w:val="00E5210E"/>
    <w:rsid w:val="00E52A0C"/>
    <w:rsid w:val="00E52E76"/>
    <w:rsid w:val="00E533DC"/>
    <w:rsid w:val="00E541BE"/>
    <w:rsid w:val="00E547B0"/>
    <w:rsid w:val="00E5557D"/>
    <w:rsid w:val="00E567C5"/>
    <w:rsid w:val="00E57B79"/>
    <w:rsid w:val="00E57D33"/>
    <w:rsid w:val="00E60911"/>
    <w:rsid w:val="00E60E2B"/>
    <w:rsid w:val="00E62114"/>
    <w:rsid w:val="00E628FE"/>
    <w:rsid w:val="00E63204"/>
    <w:rsid w:val="00E6347D"/>
    <w:rsid w:val="00E639C9"/>
    <w:rsid w:val="00E65048"/>
    <w:rsid w:val="00E65BDD"/>
    <w:rsid w:val="00E65D71"/>
    <w:rsid w:val="00E6694E"/>
    <w:rsid w:val="00E6705C"/>
    <w:rsid w:val="00E71C0C"/>
    <w:rsid w:val="00E72112"/>
    <w:rsid w:val="00E727BA"/>
    <w:rsid w:val="00E72B04"/>
    <w:rsid w:val="00E72E97"/>
    <w:rsid w:val="00E73CAB"/>
    <w:rsid w:val="00E73DE4"/>
    <w:rsid w:val="00E75A8B"/>
    <w:rsid w:val="00E76D37"/>
    <w:rsid w:val="00E77195"/>
    <w:rsid w:val="00E7784C"/>
    <w:rsid w:val="00E77864"/>
    <w:rsid w:val="00E80BE1"/>
    <w:rsid w:val="00E8176D"/>
    <w:rsid w:val="00E83482"/>
    <w:rsid w:val="00E84486"/>
    <w:rsid w:val="00E848AA"/>
    <w:rsid w:val="00E84DC7"/>
    <w:rsid w:val="00E84E0D"/>
    <w:rsid w:val="00E85DE8"/>
    <w:rsid w:val="00E87349"/>
    <w:rsid w:val="00E874DA"/>
    <w:rsid w:val="00E87ED7"/>
    <w:rsid w:val="00E900B7"/>
    <w:rsid w:val="00E90289"/>
    <w:rsid w:val="00E9034B"/>
    <w:rsid w:val="00E913CA"/>
    <w:rsid w:val="00E91C9C"/>
    <w:rsid w:val="00E91E47"/>
    <w:rsid w:val="00E9510E"/>
    <w:rsid w:val="00E952B2"/>
    <w:rsid w:val="00E957A8"/>
    <w:rsid w:val="00E96847"/>
    <w:rsid w:val="00E96938"/>
    <w:rsid w:val="00EA03AF"/>
    <w:rsid w:val="00EA12EB"/>
    <w:rsid w:val="00EA1CB9"/>
    <w:rsid w:val="00EA21B3"/>
    <w:rsid w:val="00EA2CC4"/>
    <w:rsid w:val="00EA2DAE"/>
    <w:rsid w:val="00EA3024"/>
    <w:rsid w:val="00EA3232"/>
    <w:rsid w:val="00EA36AA"/>
    <w:rsid w:val="00EA3A67"/>
    <w:rsid w:val="00EA44E0"/>
    <w:rsid w:val="00EA57C3"/>
    <w:rsid w:val="00EA602C"/>
    <w:rsid w:val="00EA668C"/>
    <w:rsid w:val="00EA6CAD"/>
    <w:rsid w:val="00EA7ABE"/>
    <w:rsid w:val="00EA7D2D"/>
    <w:rsid w:val="00EB0685"/>
    <w:rsid w:val="00EB0687"/>
    <w:rsid w:val="00EB079C"/>
    <w:rsid w:val="00EB1515"/>
    <w:rsid w:val="00EB200A"/>
    <w:rsid w:val="00EB20E3"/>
    <w:rsid w:val="00EB2682"/>
    <w:rsid w:val="00EB2D8E"/>
    <w:rsid w:val="00EB303B"/>
    <w:rsid w:val="00EB326D"/>
    <w:rsid w:val="00EB3CFF"/>
    <w:rsid w:val="00EB544B"/>
    <w:rsid w:val="00EB7B69"/>
    <w:rsid w:val="00EC0FC2"/>
    <w:rsid w:val="00EC1543"/>
    <w:rsid w:val="00EC177D"/>
    <w:rsid w:val="00EC2846"/>
    <w:rsid w:val="00EC2D5F"/>
    <w:rsid w:val="00EC39E5"/>
    <w:rsid w:val="00EC3E26"/>
    <w:rsid w:val="00EC419C"/>
    <w:rsid w:val="00EC4F6C"/>
    <w:rsid w:val="00EC516D"/>
    <w:rsid w:val="00EC5409"/>
    <w:rsid w:val="00EC55FD"/>
    <w:rsid w:val="00EC625D"/>
    <w:rsid w:val="00EC6455"/>
    <w:rsid w:val="00ED1F7D"/>
    <w:rsid w:val="00ED2628"/>
    <w:rsid w:val="00ED49AA"/>
    <w:rsid w:val="00ED69E2"/>
    <w:rsid w:val="00ED6EEC"/>
    <w:rsid w:val="00EE0602"/>
    <w:rsid w:val="00EE07A2"/>
    <w:rsid w:val="00EE2B03"/>
    <w:rsid w:val="00EE2C1B"/>
    <w:rsid w:val="00EE36F9"/>
    <w:rsid w:val="00EE38BF"/>
    <w:rsid w:val="00EE3E92"/>
    <w:rsid w:val="00EE4835"/>
    <w:rsid w:val="00EE4AA1"/>
    <w:rsid w:val="00EE56AF"/>
    <w:rsid w:val="00EE623E"/>
    <w:rsid w:val="00EE70CF"/>
    <w:rsid w:val="00EE70E8"/>
    <w:rsid w:val="00EE763E"/>
    <w:rsid w:val="00EF03A5"/>
    <w:rsid w:val="00EF0796"/>
    <w:rsid w:val="00EF2CD6"/>
    <w:rsid w:val="00EF3389"/>
    <w:rsid w:val="00EF3749"/>
    <w:rsid w:val="00EF3831"/>
    <w:rsid w:val="00EF3E82"/>
    <w:rsid w:val="00EF5D41"/>
    <w:rsid w:val="00EF6B66"/>
    <w:rsid w:val="00EF6DEF"/>
    <w:rsid w:val="00EF6FB1"/>
    <w:rsid w:val="00EF70E6"/>
    <w:rsid w:val="00F008CF"/>
    <w:rsid w:val="00F014BB"/>
    <w:rsid w:val="00F0154A"/>
    <w:rsid w:val="00F01F13"/>
    <w:rsid w:val="00F02A25"/>
    <w:rsid w:val="00F02E1B"/>
    <w:rsid w:val="00F0320A"/>
    <w:rsid w:val="00F0383B"/>
    <w:rsid w:val="00F04733"/>
    <w:rsid w:val="00F0597A"/>
    <w:rsid w:val="00F06555"/>
    <w:rsid w:val="00F06D5E"/>
    <w:rsid w:val="00F071E2"/>
    <w:rsid w:val="00F07C3D"/>
    <w:rsid w:val="00F10453"/>
    <w:rsid w:val="00F108B8"/>
    <w:rsid w:val="00F109F0"/>
    <w:rsid w:val="00F11187"/>
    <w:rsid w:val="00F11893"/>
    <w:rsid w:val="00F12CE7"/>
    <w:rsid w:val="00F13027"/>
    <w:rsid w:val="00F131CE"/>
    <w:rsid w:val="00F14AFB"/>
    <w:rsid w:val="00F16338"/>
    <w:rsid w:val="00F17245"/>
    <w:rsid w:val="00F21842"/>
    <w:rsid w:val="00F21EE8"/>
    <w:rsid w:val="00F237D0"/>
    <w:rsid w:val="00F238B3"/>
    <w:rsid w:val="00F2429E"/>
    <w:rsid w:val="00F245B0"/>
    <w:rsid w:val="00F25396"/>
    <w:rsid w:val="00F262D0"/>
    <w:rsid w:val="00F31C53"/>
    <w:rsid w:val="00F3216D"/>
    <w:rsid w:val="00F3256E"/>
    <w:rsid w:val="00F32E0E"/>
    <w:rsid w:val="00F33095"/>
    <w:rsid w:val="00F33362"/>
    <w:rsid w:val="00F33A92"/>
    <w:rsid w:val="00F33C4B"/>
    <w:rsid w:val="00F33DCB"/>
    <w:rsid w:val="00F340C3"/>
    <w:rsid w:val="00F34F30"/>
    <w:rsid w:val="00F353C2"/>
    <w:rsid w:val="00F35E51"/>
    <w:rsid w:val="00F36882"/>
    <w:rsid w:val="00F370BD"/>
    <w:rsid w:val="00F377F0"/>
    <w:rsid w:val="00F413AA"/>
    <w:rsid w:val="00F42AA1"/>
    <w:rsid w:val="00F44E84"/>
    <w:rsid w:val="00F450B6"/>
    <w:rsid w:val="00F4571F"/>
    <w:rsid w:val="00F45F00"/>
    <w:rsid w:val="00F46FA6"/>
    <w:rsid w:val="00F47025"/>
    <w:rsid w:val="00F500D4"/>
    <w:rsid w:val="00F504E0"/>
    <w:rsid w:val="00F511F4"/>
    <w:rsid w:val="00F5180A"/>
    <w:rsid w:val="00F53263"/>
    <w:rsid w:val="00F539E7"/>
    <w:rsid w:val="00F549CD"/>
    <w:rsid w:val="00F5576D"/>
    <w:rsid w:val="00F568E1"/>
    <w:rsid w:val="00F56B1A"/>
    <w:rsid w:val="00F56DAE"/>
    <w:rsid w:val="00F5741D"/>
    <w:rsid w:val="00F577BC"/>
    <w:rsid w:val="00F60082"/>
    <w:rsid w:val="00F6161C"/>
    <w:rsid w:val="00F61D4F"/>
    <w:rsid w:val="00F626C2"/>
    <w:rsid w:val="00F62BF9"/>
    <w:rsid w:val="00F63EE3"/>
    <w:rsid w:val="00F647F3"/>
    <w:rsid w:val="00F64B51"/>
    <w:rsid w:val="00F6502C"/>
    <w:rsid w:val="00F65615"/>
    <w:rsid w:val="00F66122"/>
    <w:rsid w:val="00F66CC7"/>
    <w:rsid w:val="00F71401"/>
    <w:rsid w:val="00F71DD3"/>
    <w:rsid w:val="00F71E8D"/>
    <w:rsid w:val="00F727F9"/>
    <w:rsid w:val="00F72992"/>
    <w:rsid w:val="00F72E36"/>
    <w:rsid w:val="00F73830"/>
    <w:rsid w:val="00F7422F"/>
    <w:rsid w:val="00F74384"/>
    <w:rsid w:val="00F74E6A"/>
    <w:rsid w:val="00F7543C"/>
    <w:rsid w:val="00F757BE"/>
    <w:rsid w:val="00F75D82"/>
    <w:rsid w:val="00F75DD0"/>
    <w:rsid w:val="00F76014"/>
    <w:rsid w:val="00F76B29"/>
    <w:rsid w:val="00F76EFB"/>
    <w:rsid w:val="00F77A6D"/>
    <w:rsid w:val="00F77D75"/>
    <w:rsid w:val="00F80052"/>
    <w:rsid w:val="00F8160B"/>
    <w:rsid w:val="00F8335B"/>
    <w:rsid w:val="00F848B1"/>
    <w:rsid w:val="00F85CFC"/>
    <w:rsid w:val="00F8651B"/>
    <w:rsid w:val="00F9095C"/>
    <w:rsid w:val="00F90A8E"/>
    <w:rsid w:val="00F90FBE"/>
    <w:rsid w:val="00F91192"/>
    <w:rsid w:val="00F915C7"/>
    <w:rsid w:val="00F928AE"/>
    <w:rsid w:val="00F92A6D"/>
    <w:rsid w:val="00F92D99"/>
    <w:rsid w:val="00F93A89"/>
    <w:rsid w:val="00F949D2"/>
    <w:rsid w:val="00F94A01"/>
    <w:rsid w:val="00F94AFB"/>
    <w:rsid w:val="00F952CD"/>
    <w:rsid w:val="00F96012"/>
    <w:rsid w:val="00F968C4"/>
    <w:rsid w:val="00F97538"/>
    <w:rsid w:val="00FA077B"/>
    <w:rsid w:val="00FA49CF"/>
    <w:rsid w:val="00FA5AF6"/>
    <w:rsid w:val="00FA79E5"/>
    <w:rsid w:val="00FB08AE"/>
    <w:rsid w:val="00FB1D51"/>
    <w:rsid w:val="00FB2627"/>
    <w:rsid w:val="00FB2915"/>
    <w:rsid w:val="00FB2988"/>
    <w:rsid w:val="00FB2BFC"/>
    <w:rsid w:val="00FB58BE"/>
    <w:rsid w:val="00FB7EBD"/>
    <w:rsid w:val="00FC0A6A"/>
    <w:rsid w:val="00FC0E50"/>
    <w:rsid w:val="00FC1231"/>
    <w:rsid w:val="00FC1E07"/>
    <w:rsid w:val="00FC255C"/>
    <w:rsid w:val="00FC269E"/>
    <w:rsid w:val="00FC26CF"/>
    <w:rsid w:val="00FC28FE"/>
    <w:rsid w:val="00FC29F6"/>
    <w:rsid w:val="00FC2CFC"/>
    <w:rsid w:val="00FC3066"/>
    <w:rsid w:val="00FC30E4"/>
    <w:rsid w:val="00FC315C"/>
    <w:rsid w:val="00FC47BA"/>
    <w:rsid w:val="00FC4A64"/>
    <w:rsid w:val="00FC4B9F"/>
    <w:rsid w:val="00FC62A7"/>
    <w:rsid w:val="00FC6383"/>
    <w:rsid w:val="00FC7132"/>
    <w:rsid w:val="00FD0D6A"/>
    <w:rsid w:val="00FD3C5E"/>
    <w:rsid w:val="00FD4DDD"/>
    <w:rsid w:val="00FD5193"/>
    <w:rsid w:val="00FD5A00"/>
    <w:rsid w:val="00FD5F71"/>
    <w:rsid w:val="00FD72C9"/>
    <w:rsid w:val="00FD73B4"/>
    <w:rsid w:val="00FE16F0"/>
    <w:rsid w:val="00FE1D50"/>
    <w:rsid w:val="00FE1EAF"/>
    <w:rsid w:val="00FE3030"/>
    <w:rsid w:val="00FE37BD"/>
    <w:rsid w:val="00FE48D9"/>
    <w:rsid w:val="00FE4B65"/>
    <w:rsid w:val="00FE532B"/>
    <w:rsid w:val="00FE55C1"/>
    <w:rsid w:val="00FE649B"/>
    <w:rsid w:val="00FE75D6"/>
    <w:rsid w:val="00FF1187"/>
    <w:rsid w:val="00FF25F1"/>
    <w:rsid w:val="00FF2A41"/>
    <w:rsid w:val="00FF2E79"/>
    <w:rsid w:val="00FF3022"/>
    <w:rsid w:val="00FF54D8"/>
    <w:rsid w:val="00FF6CCB"/>
    <w:rsid w:val="00FF6D4F"/>
    <w:rsid w:val="00FF7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BFCC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B38D0"/>
    <w:pPr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FC5E2A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굴림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unhideWhenUsed/>
    <w:qFormat/>
    <w:rsid w:val="00C40850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Char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FC5E2A"/>
    <w:rPr>
      <w:rFonts w:ascii="Times New Roman" w:eastAsia="굴림" w:hAnsi="Times New Roman" w:cs="Times New Roman"/>
      <w:b/>
      <w:bCs/>
      <w:kern w:val="36"/>
      <w:sz w:val="48"/>
      <w:szCs w:val="48"/>
    </w:rPr>
  </w:style>
  <w:style w:type="character" w:customStyle="1" w:styleId="2Char">
    <w:name w:val="제목 2 Char"/>
    <w:basedOn w:val="a0"/>
    <w:link w:val="2"/>
    <w:uiPriority w:val="9"/>
    <w:rsid w:val="00C40850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sid w:val="00117391"/>
    <w:rPr>
      <w:b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117391"/>
    <w:rPr>
      <w:b/>
      <w:sz w:val="24"/>
      <w:szCs w:val="24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character" w:styleId="a4">
    <w:name w:val="Placeholder Text"/>
    <w:basedOn w:val="a0"/>
    <w:uiPriority w:val="99"/>
    <w:semiHidden/>
    <w:rsid w:val="000137E4"/>
    <w:rPr>
      <w:color w:val="808080"/>
    </w:rPr>
  </w:style>
  <w:style w:type="paragraph" w:styleId="a5">
    <w:name w:val="Balloon Text"/>
    <w:basedOn w:val="a"/>
    <w:link w:val="Char"/>
    <w:uiPriority w:val="99"/>
    <w:semiHidden/>
    <w:unhideWhenUsed/>
    <w:rsid w:val="000137E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0137E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basedOn w:val="a0"/>
    <w:uiPriority w:val="99"/>
    <w:unhideWhenUsed/>
    <w:rsid w:val="00FC5E2A"/>
    <w:rPr>
      <w:color w:val="0000FF"/>
      <w:u w:val="single"/>
    </w:rPr>
  </w:style>
  <w:style w:type="paragraph" w:styleId="a7">
    <w:name w:val="List Paragraph"/>
    <w:basedOn w:val="a"/>
    <w:uiPriority w:val="34"/>
    <w:qFormat/>
    <w:rsid w:val="00E82124"/>
    <w:pPr>
      <w:ind w:leftChars="400" w:left="800"/>
    </w:pPr>
  </w:style>
  <w:style w:type="paragraph" w:styleId="a8">
    <w:name w:val="header"/>
    <w:basedOn w:val="a"/>
    <w:link w:val="Char0"/>
    <w:uiPriority w:val="99"/>
    <w:unhideWhenUsed/>
    <w:rsid w:val="00DC0B7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DC0B7F"/>
  </w:style>
  <w:style w:type="paragraph" w:styleId="a9">
    <w:name w:val="footer"/>
    <w:basedOn w:val="a"/>
    <w:link w:val="Char1"/>
    <w:uiPriority w:val="99"/>
    <w:unhideWhenUsed/>
    <w:rsid w:val="00DC0B7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DC0B7F"/>
  </w:style>
  <w:style w:type="table" w:styleId="aa">
    <w:name w:val="Table Grid"/>
    <w:basedOn w:val="a1"/>
    <w:uiPriority w:val="59"/>
    <w:rsid w:val="002C554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earchhit">
    <w:name w:val="search_hit"/>
    <w:basedOn w:val="a0"/>
    <w:rsid w:val="00355F8C"/>
  </w:style>
  <w:style w:type="character" w:styleId="ab">
    <w:name w:val="Strong"/>
    <w:basedOn w:val="a0"/>
    <w:uiPriority w:val="22"/>
    <w:qFormat/>
    <w:rsid w:val="0001729D"/>
    <w:rPr>
      <w:b/>
      <w:bCs/>
    </w:rPr>
  </w:style>
  <w:style w:type="paragraph" w:styleId="ac">
    <w:name w:val="Normal (Web)"/>
    <w:basedOn w:val="a"/>
    <w:uiPriority w:val="99"/>
    <w:unhideWhenUsed/>
    <w:rsid w:val="0001729D"/>
    <w:pPr>
      <w:widowControl/>
      <w:wordWrap/>
      <w:autoSpaceDE/>
      <w:autoSpaceDN/>
      <w:spacing w:line="360" w:lineRule="auto"/>
      <w:jc w:val="left"/>
    </w:pPr>
    <w:rPr>
      <w:rFonts w:ascii="굴림" w:eastAsia="굴림" w:hAnsi="굴림" w:cs="굴림"/>
      <w:color w:val="000000"/>
      <w:sz w:val="24"/>
      <w:szCs w:val="24"/>
    </w:rPr>
  </w:style>
  <w:style w:type="character" w:customStyle="1" w:styleId="authors">
    <w:name w:val="authors"/>
    <w:basedOn w:val="a0"/>
    <w:rsid w:val="00C40850"/>
  </w:style>
  <w:style w:type="character" w:customStyle="1" w:styleId="tit">
    <w:name w:val="tit"/>
    <w:basedOn w:val="a0"/>
    <w:rsid w:val="00C40850"/>
  </w:style>
  <w:style w:type="character" w:customStyle="1" w:styleId="ref">
    <w:name w:val="ref"/>
    <w:basedOn w:val="a0"/>
    <w:rsid w:val="00C40850"/>
  </w:style>
  <w:style w:type="paragraph" w:styleId="HTML">
    <w:name w:val="HTML Preformatted"/>
    <w:basedOn w:val="a"/>
    <w:link w:val="HTMLChar"/>
    <w:uiPriority w:val="99"/>
    <w:unhideWhenUsed/>
    <w:rsid w:val="003B14B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line="360" w:lineRule="auto"/>
      <w:jc w:val="left"/>
    </w:pPr>
    <w:rPr>
      <w:rFonts w:ascii="굴림" w:eastAsia="굴림" w:hAnsi="굴림" w:cs="굴림체"/>
      <w:color w:val="444444"/>
      <w:sz w:val="18"/>
      <w:szCs w:val="18"/>
    </w:rPr>
  </w:style>
  <w:style w:type="character" w:customStyle="1" w:styleId="HTMLChar">
    <w:name w:val="미리 서식이 지정된 HTML Char"/>
    <w:basedOn w:val="a0"/>
    <w:link w:val="HTML"/>
    <w:uiPriority w:val="99"/>
    <w:rsid w:val="003B14B3"/>
    <w:rPr>
      <w:rFonts w:ascii="굴림" w:eastAsia="굴림" w:hAnsi="굴림" w:cs="굴림체"/>
      <w:color w:val="444444"/>
      <w:kern w:val="0"/>
      <w:sz w:val="18"/>
      <w:szCs w:val="18"/>
    </w:rPr>
  </w:style>
  <w:style w:type="paragraph" w:customStyle="1" w:styleId="Default">
    <w:name w:val="Default"/>
    <w:rsid w:val="001007B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MS">
    <w:name w:val="MS바탕글"/>
    <w:basedOn w:val="a"/>
    <w:rsid w:val="00C43162"/>
    <w:pPr>
      <w:widowControl/>
      <w:wordWrap/>
      <w:autoSpaceDE/>
      <w:autoSpaceDN/>
      <w:snapToGrid w:val="0"/>
      <w:spacing w:line="384" w:lineRule="auto"/>
    </w:pPr>
    <w:rPr>
      <w:rFonts w:cs="굴림"/>
      <w:color w:val="000000"/>
    </w:rPr>
  </w:style>
  <w:style w:type="paragraph" w:customStyle="1" w:styleId="ad">
    <w:name w:val="바탕글"/>
    <w:basedOn w:val="a"/>
    <w:rsid w:val="00C43162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</w:rPr>
  </w:style>
  <w:style w:type="character" w:customStyle="1" w:styleId="cit">
    <w:name w:val="cit"/>
    <w:basedOn w:val="a0"/>
    <w:rsid w:val="00A80C01"/>
  </w:style>
  <w:style w:type="character" w:styleId="ae">
    <w:name w:val="annotation reference"/>
    <w:basedOn w:val="a0"/>
    <w:uiPriority w:val="99"/>
    <w:semiHidden/>
    <w:unhideWhenUsed/>
    <w:rsid w:val="001C0852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1C0852"/>
  </w:style>
  <w:style w:type="character" w:customStyle="1" w:styleId="Char2">
    <w:name w:val="메모 텍스트 Char"/>
    <w:basedOn w:val="a0"/>
    <w:link w:val="af"/>
    <w:uiPriority w:val="99"/>
    <w:semiHidden/>
    <w:rsid w:val="001C0852"/>
    <w:rPr>
      <w:szCs w:val="20"/>
    </w:rPr>
  </w:style>
  <w:style w:type="paragraph" w:styleId="af0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0">
    <w:name w:val="1"/>
    <w:basedOn w:val="a1"/>
    <w:tblPr>
      <w:tblStyleRowBandSize w:val="1"/>
      <w:tblStyleColBandSize w:val="1"/>
    </w:tblPr>
  </w:style>
  <w:style w:type="character" w:customStyle="1" w:styleId="pagecontents1">
    <w:name w:val="pagecontents1"/>
    <w:basedOn w:val="a0"/>
    <w:rsid w:val="00E02567"/>
    <w:rPr>
      <w:rFonts w:ascii="Arial" w:hAnsi="Arial" w:cs="Arial" w:hint="default"/>
      <w:color w:val="606060"/>
      <w:sz w:val="21"/>
      <w:szCs w:val="21"/>
    </w:rPr>
  </w:style>
  <w:style w:type="character" w:customStyle="1" w:styleId="current-selection">
    <w:name w:val="current-selection"/>
    <w:basedOn w:val="a0"/>
    <w:rsid w:val="000E4D6D"/>
  </w:style>
  <w:style w:type="character" w:customStyle="1" w:styleId="af1">
    <w:name w:val="_"/>
    <w:basedOn w:val="a0"/>
    <w:rsid w:val="000E4D6D"/>
  </w:style>
  <w:style w:type="character" w:customStyle="1" w:styleId="fc2">
    <w:name w:val="fc2"/>
    <w:basedOn w:val="a0"/>
    <w:rsid w:val="000E4D6D"/>
  </w:style>
  <w:style w:type="character" w:customStyle="1" w:styleId="ff2">
    <w:name w:val="ff2"/>
    <w:basedOn w:val="a0"/>
    <w:rsid w:val="00C45DD6"/>
  </w:style>
  <w:style w:type="character" w:customStyle="1" w:styleId="ff4">
    <w:name w:val="ff4"/>
    <w:basedOn w:val="a0"/>
    <w:rsid w:val="00C45DD6"/>
  </w:style>
  <w:style w:type="character" w:customStyle="1" w:styleId="se-fs-3">
    <w:name w:val="se-fs-3"/>
    <w:basedOn w:val="a0"/>
    <w:rsid w:val="00DE404F"/>
  </w:style>
  <w:style w:type="character" w:customStyle="1" w:styleId="s3uucc">
    <w:name w:val="s3uucc"/>
    <w:basedOn w:val="a0"/>
    <w:rsid w:val="00F33A92"/>
  </w:style>
  <w:style w:type="character" w:customStyle="1" w:styleId="pcbdac">
    <w:name w:val="pcbdac"/>
    <w:basedOn w:val="a0"/>
    <w:rsid w:val="00E21861"/>
  </w:style>
  <w:style w:type="character" w:styleId="af2">
    <w:name w:val="line number"/>
    <w:basedOn w:val="a0"/>
    <w:uiPriority w:val="99"/>
    <w:semiHidden/>
    <w:unhideWhenUsed/>
    <w:rsid w:val="00EC0FC2"/>
  </w:style>
  <w:style w:type="character" w:customStyle="1" w:styleId="order1">
    <w:name w:val="order1"/>
    <w:basedOn w:val="a0"/>
    <w:rsid w:val="00AE68AE"/>
    <w:rPr>
      <w:b/>
      <w:bCs/>
    </w:rPr>
  </w:style>
  <w:style w:type="paragraph" w:customStyle="1" w:styleId="p">
    <w:name w:val="p"/>
    <w:basedOn w:val="a"/>
    <w:rsid w:val="007317E7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sz w:val="24"/>
      <w:szCs w:val="24"/>
    </w:rPr>
  </w:style>
  <w:style w:type="character" w:customStyle="1" w:styleId="element-citation">
    <w:name w:val="element-citation"/>
    <w:basedOn w:val="a0"/>
    <w:rsid w:val="007317E7"/>
  </w:style>
  <w:style w:type="character" w:customStyle="1" w:styleId="ref-journal">
    <w:name w:val="ref-journal"/>
    <w:basedOn w:val="a0"/>
    <w:rsid w:val="007317E7"/>
  </w:style>
  <w:style w:type="character" w:customStyle="1" w:styleId="ref-vol">
    <w:name w:val="ref-vol"/>
    <w:basedOn w:val="a0"/>
    <w:rsid w:val="007317E7"/>
  </w:style>
  <w:style w:type="character" w:customStyle="1" w:styleId="nowrap">
    <w:name w:val="nowrap"/>
    <w:basedOn w:val="a0"/>
    <w:rsid w:val="007317E7"/>
  </w:style>
  <w:style w:type="character" w:customStyle="1" w:styleId="ej-keyword">
    <w:name w:val="ej-keyword"/>
    <w:basedOn w:val="a0"/>
    <w:rsid w:val="00F0383B"/>
  </w:style>
  <w:style w:type="character" w:styleId="af3">
    <w:name w:val="Emphasis"/>
    <w:basedOn w:val="a0"/>
    <w:uiPriority w:val="20"/>
    <w:qFormat/>
    <w:rsid w:val="00F0383B"/>
    <w:rPr>
      <w:i/>
      <w:iCs/>
    </w:rPr>
  </w:style>
  <w:style w:type="character" w:customStyle="1" w:styleId="referencesyear">
    <w:name w:val="references__year"/>
    <w:basedOn w:val="a0"/>
    <w:rsid w:val="003F0FA1"/>
  </w:style>
  <w:style w:type="character" w:customStyle="1" w:styleId="ref-title">
    <w:name w:val="ref-title"/>
    <w:basedOn w:val="a0"/>
    <w:rsid w:val="000861D4"/>
  </w:style>
  <w:style w:type="character" w:customStyle="1" w:styleId="referencesnote3">
    <w:name w:val="references__note3"/>
    <w:basedOn w:val="a0"/>
    <w:rsid w:val="00253B26"/>
  </w:style>
  <w:style w:type="character" w:customStyle="1" w:styleId="referencessource">
    <w:name w:val="references__source"/>
    <w:basedOn w:val="a0"/>
    <w:rsid w:val="00253B26"/>
  </w:style>
  <w:style w:type="character" w:customStyle="1" w:styleId="reflinks">
    <w:name w:val="reflinks"/>
    <w:basedOn w:val="a0"/>
    <w:rsid w:val="005513DE"/>
  </w:style>
  <w:style w:type="character" w:customStyle="1" w:styleId="sep">
    <w:name w:val="sep"/>
    <w:basedOn w:val="a0"/>
    <w:rsid w:val="005513DE"/>
  </w:style>
  <w:style w:type="character" w:customStyle="1" w:styleId="mw-headline">
    <w:name w:val="mw-headline"/>
    <w:basedOn w:val="a0"/>
    <w:rsid w:val="00117391"/>
  </w:style>
  <w:style w:type="character" w:customStyle="1" w:styleId="mw-editsection">
    <w:name w:val="mw-editsection"/>
    <w:basedOn w:val="a0"/>
    <w:rsid w:val="00117391"/>
  </w:style>
  <w:style w:type="character" w:customStyle="1" w:styleId="mw-editsection-bracket">
    <w:name w:val="mw-editsection-bracket"/>
    <w:basedOn w:val="a0"/>
    <w:rsid w:val="00117391"/>
  </w:style>
  <w:style w:type="paragraph" w:customStyle="1" w:styleId="msonormal0">
    <w:name w:val="msonormal"/>
    <w:basedOn w:val="a"/>
    <w:rsid w:val="00117391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sz w:val="24"/>
      <w:szCs w:val="24"/>
    </w:rPr>
  </w:style>
  <w:style w:type="character" w:customStyle="1" w:styleId="play-btn-large">
    <w:name w:val="play-btn-large"/>
    <w:basedOn w:val="a0"/>
    <w:rsid w:val="00117391"/>
  </w:style>
  <w:style w:type="character" w:customStyle="1" w:styleId="mw-tmh-playtext">
    <w:name w:val="mw-tmh-playtext"/>
    <w:basedOn w:val="a0"/>
    <w:rsid w:val="00117391"/>
  </w:style>
  <w:style w:type="character" w:customStyle="1" w:styleId="legend-color">
    <w:name w:val="legend-color"/>
    <w:basedOn w:val="a0"/>
    <w:rsid w:val="00117391"/>
  </w:style>
  <w:style w:type="character" w:customStyle="1" w:styleId="rt-commentedtext">
    <w:name w:val="rt-commentedtext"/>
    <w:basedOn w:val="a0"/>
    <w:rsid w:val="00117391"/>
  </w:style>
  <w:style w:type="character" w:customStyle="1" w:styleId="ipa">
    <w:name w:val="ipa"/>
    <w:basedOn w:val="a0"/>
    <w:rsid w:val="00117391"/>
  </w:style>
  <w:style w:type="character" w:styleId="HTML0">
    <w:name w:val="HTML Cite"/>
    <w:basedOn w:val="a0"/>
    <w:uiPriority w:val="99"/>
    <w:semiHidden/>
    <w:unhideWhenUsed/>
    <w:rsid w:val="00FC28FE"/>
    <w:rPr>
      <w:i/>
      <w:iCs/>
    </w:rPr>
  </w:style>
  <w:style w:type="character" w:customStyle="1" w:styleId="reference-accessdate">
    <w:name w:val="reference-accessdate"/>
    <w:basedOn w:val="a0"/>
    <w:rsid w:val="00FC28FE"/>
  </w:style>
  <w:style w:type="character" w:customStyle="1" w:styleId="mw-cite-backlink">
    <w:name w:val="mw-cite-backlink"/>
    <w:basedOn w:val="a0"/>
    <w:rsid w:val="00FC28FE"/>
  </w:style>
  <w:style w:type="character" w:customStyle="1" w:styleId="cite-accessibility-label">
    <w:name w:val="cite-accessibility-label"/>
    <w:basedOn w:val="a0"/>
    <w:rsid w:val="00FC28FE"/>
  </w:style>
  <w:style w:type="character" w:customStyle="1" w:styleId="cs1-lock-free">
    <w:name w:val="cs1-lock-free"/>
    <w:basedOn w:val="a0"/>
    <w:rsid w:val="00FC28FE"/>
  </w:style>
  <w:style w:type="character" w:customStyle="1" w:styleId="name">
    <w:name w:val="name"/>
    <w:basedOn w:val="a0"/>
    <w:rsid w:val="000F5B02"/>
  </w:style>
  <w:style w:type="character" w:customStyle="1" w:styleId="contrib-degrees">
    <w:name w:val="contrib-degrees"/>
    <w:basedOn w:val="a0"/>
    <w:rsid w:val="000F5B02"/>
  </w:style>
  <w:style w:type="character" w:customStyle="1" w:styleId="cit-auth">
    <w:name w:val="cit-auth"/>
    <w:basedOn w:val="a0"/>
    <w:rsid w:val="0015303C"/>
  </w:style>
  <w:style w:type="character" w:customStyle="1" w:styleId="cit-name-surname">
    <w:name w:val="cit-name-surname"/>
    <w:basedOn w:val="a0"/>
    <w:rsid w:val="0015303C"/>
  </w:style>
  <w:style w:type="character" w:customStyle="1" w:styleId="cit-name-given-names">
    <w:name w:val="cit-name-given-names"/>
    <w:basedOn w:val="a0"/>
    <w:rsid w:val="0015303C"/>
  </w:style>
  <w:style w:type="character" w:customStyle="1" w:styleId="cit-etal">
    <w:name w:val="cit-etal"/>
    <w:basedOn w:val="a0"/>
    <w:rsid w:val="0015303C"/>
  </w:style>
  <w:style w:type="character" w:customStyle="1" w:styleId="cit-article-title">
    <w:name w:val="cit-article-title"/>
    <w:basedOn w:val="a0"/>
    <w:rsid w:val="0015303C"/>
  </w:style>
  <w:style w:type="character" w:customStyle="1" w:styleId="cit-pub-date">
    <w:name w:val="cit-pub-date"/>
    <w:basedOn w:val="a0"/>
    <w:rsid w:val="0015303C"/>
  </w:style>
  <w:style w:type="character" w:customStyle="1" w:styleId="cit-vol">
    <w:name w:val="cit-vol"/>
    <w:basedOn w:val="a0"/>
    <w:rsid w:val="0015303C"/>
  </w:style>
  <w:style w:type="character" w:customStyle="1" w:styleId="cit-fpage">
    <w:name w:val="cit-fpage"/>
    <w:basedOn w:val="a0"/>
    <w:rsid w:val="0015303C"/>
  </w:style>
  <w:style w:type="character" w:customStyle="1" w:styleId="cit-lpage">
    <w:name w:val="cit-lpage"/>
    <w:basedOn w:val="a0"/>
    <w:rsid w:val="0015303C"/>
  </w:style>
  <w:style w:type="character" w:customStyle="1" w:styleId="cit-elocation-id">
    <w:name w:val="cit-elocation-id"/>
    <w:basedOn w:val="a0"/>
    <w:rsid w:val="0015303C"/>
  </w:style>
  <w:style w:type="character" w:customStyle="1" w:styleId="authors-list-item">
    <w:name w:val="authors-list-item"/>
    <w:basedOn w:val="a0"/>
    <w:rsid w:val="00586268"/>
  </w:style>
  <w:style w:type="character" w:customStyle="1" w:styleId="comma">
    <w:name w:val="comma"/>
    <w:basedOn w:val="a0"/>
    <w:rsid w:val="005862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9038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52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778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280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40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03909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54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7861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5408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6458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4268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8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1056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532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7350523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6079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42526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406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794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439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95783513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9024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6288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19742942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0098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7381415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218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01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3793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55032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  <w:divsChild>
                <w:div w:id="31846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33194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23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04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511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5941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613250103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5884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  <w:divsChild>
                <w:div w:id="744228611">
                  <w:marLeft w:val="0"/>
                  <w:marRight w:val="0"/>
                  <w:marTop w:val="72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43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97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75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96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38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26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25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36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67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7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5961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79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9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51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41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9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00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1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0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5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44119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9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9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5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2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06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930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797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974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975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1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0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22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94603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111694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106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604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8456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7832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938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7134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93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35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4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222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950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4904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7838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9476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554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03513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390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65722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24061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36132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6479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9336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7051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26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1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599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714906">
                              <w:marLeft w:val="2070"/>
                              <w:marRight w:val="373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1303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71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178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6408272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7540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917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0979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6167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38095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88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97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51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3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70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5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2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8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7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5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9936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08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6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56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700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2149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892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798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11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8076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971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2801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2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0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524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53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28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220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95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018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660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8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2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3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6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83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887870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1835493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29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351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8039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5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1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7790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10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04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21755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2001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9" w:color="EBEBEB"/>
                                <w:right w:val="none" w:sz="0" w:space="0" w:color="auto"/>
                              </w:divBdr>
                              <w:divsChild>
                                <w:div w:id="100358248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7890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85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9ED51-C3BD-4112-9B38-A85FBCAA5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4</Words>
  <Characters>2477</Characters>
  <Application>Microsoft Office Word</Application>
  <DocSecurity>0</DocSecurity>
  <Lines>20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30T23:29:00Z</dcterms:created>
  <dcterms:modified xsi:type="dcterms:W3CDTF">2021-07-30T23:33:00Z</dcterms:modified>
</cp:coreProperties>
</file>